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F3F71" w14:textId="084BBC28" w:rsidR="003E181F" w:rsidRPr="00AE55E4" w:rsidRDefault="001B75A6" w:rsidP="001B75A6">
      <w:pPr>
        <w:tabs>
          <w:tab w:val="left" w:pos="2520"/>
        </w:tabs>
        <w:spacing w:before="0" w:after="0"/>
        <w:rPr>
          <w:rFonts w:cstheme="minorHAnsi"/>
          <w:b w:val="0"/>
          <w:bCs w:val="0"/>
          <w:sz w:val="24"/>
          <w:lang w:val="en-US"/>
        </w:rPr>
      </w:pPr>
      <w:r w:rsidRPr="00AE55E4">
        <w:rPr>
          <w:rFonts w:cstheme="minorHAnsi"/>
          <w:b w:val="0"/>
          <w:bCs w:val="0"/>
          <w:sz w:val="24"/>
          <w:lang w:val="en-US"/>
        </w:rPr>
        <w:t xml:space="preserve">Name &amp; </w:t>
      </w:r>
      <w:r w:rsidR="00D836F6">
        <w:rPr>
          <w:rFonts w:cstheme="minorHAnsi"/>
          <w:b w:val="0"/>
          <w:bCs w:val="0"/>
          <w:sz w:val="24"/>
          <w:lang w:val="en-US"/>
        </w:rPr>
        <w:t>P</w:t>
      </w:r>
      <w:r w:rsidRPr="00AE55E4">
        <w:rPr>
          <w:rFonts w:cstheme="minorHAnsi"/>
          <w:b w:val="0"/>
          <w:bCs w:val="0"/>
          <w:sz w:val="24"/>
          <w:lang w:val="en-US"/>
        </w:rPr>
        <w:t xml:space="preserve">osition </w:t>
      </w:r>
      <w:r w:rsidR="00B31F20">
        <w:rPr>
          <w:rFonts w:cstheme="minorHAnsi"/>
          <w:b w:val="0"/>
          <w:bCs w:val="0"/>
          <w:sz w:val="24"/>
          <w:lang w:val="en-US"/>
        </w:rPr>
        <w:t>Employee</w:t>
      </w:r>
      <w:r w:rsidR="00D836F6">
        <w:rPr>
          <w:rFonts w:cstheme="minorHAnsi"/>
          <w:b w:val="0"/>
          <w:bCs w:val="0"/>
          <w:sz w:val="24"/>
          <w:lang w:val="en-US"/>
        </w:rPr>
        <w:tab/>
      </w:r>
      <w:r w:rsidRPr="00AE55E4">
        <w:rPr>
          <w:rFonts w:cstheme="minorHAnsi"/>
          <w:b w:val="0"/>
          <w:bCs w:val="0"/>
          <w:sz w:val="24"/>
          <w:lang w:val="en-US"/>
        </w:rPr>
        <w:tab/>
        <w:t>:</w:t>
      </w:r>
      <w:sdt>
        <w:sdtPr>
          <w:rPr>
            <w:rFonts w:cstheme="minorHAnsi"/>
            <w:b w:val="0"/>
            <w:bCs w:val="0"/>
            <w:sz w:val="24"/>
            <w:lang w:val="en-US"/>
          </w:rPr>
          <w:id w:val="-1110903745"/>
          <w:placeholder>
            <w:docPart w:val="032DB4A9AA804335B20DB14C359B389C"/>
          </w:placeholder>
          <w:text/>
        </w:sdtPr>
        <w:sdtEndPr/>
        <w:sdtContent>
          <w:r w:rsidR="007904A1" w:rsidRPr="00AE55E4">
            <w:rPr>
              <w:rFonts w:cstheme="minorHAnsi"/>
              <w:b w:val="0"/>
              <w:bCs w:val="0"/>
              <w:sz w:val="24"/>
              <w:lang w:val="en-US"/>
            </w:rPr>
            <w:t xml:space="preserve"> </w:t>
          </w:r>
        </w:sdtContent>
      </w:sdt>
    </w:p>
    <w:p w14:paraId="45909C04" w14:textId="797E9407" w:rsidR="001B75A6" w:rsidRPr="00AE55E4" w:rsidRDefault="001B75A6" w:rsidP="001B75A6">
      <w:pPr>
        <w:tabs>
          <w:tab w:val="left" w:pos="2520"/>
        </w:tabs>
        <w:spacing w:before="0" w:after="0"/>
        <w:rPr>
          <w:rFonts w:cstheme="minorHAnsi"/>
          <w:b w:val="0"/>
          <w:bCs w:val="0"/>
          <w:sz w:val="24"/>
          <w:lang w:val="en-US"/>
        </w:rPr>
      </w:pPr>
      <w:r w:rsidRPr="00AE55E4">
        <w:rPr>
          <w:rFonts w:cstheme="minorHAnsi"/>
          <w:b w:val="0"/>
          <w:bCs w:val="0"/>
          <w:sz w:val="24"/>
          <w:lang w:val="en-US"/>
        </w:rPr>
        <w:t>Evaluation date</w:t>
      </w:r>
      <w:r w:rsidRPr="00AE55E4">
        <w:rPr>
          <w:rFonts w:cstheme="minorHAnsi"/>
          <w:b w:val="0"/>
          <w:bCs w:val="0"/>
          <w:sz w:val="24"/>
          <w:lang w:val="en-US"/>
        </w:rPr>
        <w:tab/>
      </w:r>
      <w:r w:rsidR="00AE55E4" w:rsidRPr="00AE55E4">
        <w:rPr>
          <w:rFonts w:cstheme="minorHAnsi"/>
          <w:b w:val="0"/>
          <w:bCs w:val="0"/>
          <w:sz w:val="24"/>
          <w:lang w:val="en-US"/>
        </w:rPr>
        <w:tab/>
      </w:r>
      <w:r w:rsidR="00AE55E4" w:rsidRPr="00AE55E4">
        <w:rPr>
          <w:rFonts w:cstheme="minorHAnsi"/>
          <w:b w:val="0"/>
          <w:bCs w:val="0"/>
          <w:sz w:val="24"/>
          <w:lang w:val="en-US"/>
        </w:rPr>
        <w:tab/>
      </w:r>
      <w:r w:rsidRPr="00AE55E4">
        <w:rPr>
          <w:rFonts w:cstheme="minorHAnsi"/>
          <w:b w:val="0"/>
          <w:bCs w:val="0"/>
          <w:sz w:val="24"/>
          <w:lang w:val="en-US"/>
        </w:rPr>
        <w:t>:</w:t>
      </w:r>
      <w:sdt>
        <w:sdtPr>
          <w:rPr>
            <w:rFonts w:cstheme="minorHAnsi"/>
            <w:b w:val="0"/>
            <w:bCs w:val="0"/>
            <w:sz w:val="24"/>
            <w:lang w:val="en-US"/>
          </w:rPr>
          <w:id w:val="339677776"/>
          <w:placeholder>
            <w:docPart w:val="56CA8F0C178F4823846D808CE5A4E223"/>
          </w:placeholder>
          <w:text/>
        </w:sdtPr>
        <w:sdtEndPr/>
        <w:sdtContent>
          <w:r w:rsidR="005878A7" w:rsidRPr="00AE55E4">
            <w:rPr>
              <w:rFonts w:cstheme="minorHAnsi"/>
              <w:b w:val="0"/>
              <w:bCs w:val="0"/>
              <w:sz w:val="24"/>
              <w:lang w:val="en-US"/>
            </w:rPr>
            <w:t xml:space="preserve"> </w:t>
          </w:r>
        </w:sdtContent>
      </w:sdt>
    </w:p>
    <w:p w14:paraId="57BE2F53" w14:textId="4927DBC2" w:rsidR="001B75A6" w:rsidRPr="00AE55E4" w:rsidRDefault="5698D2ED" w:rsidP="218C8B11">
      <w:pPr>
        <w:tabs>
          <w:tab w:val="left" w:pos="2520"/>
        </w:tabs>
        <w:spacing w:before="0" w:after="0"/>
        <w:rPr>
          <w:b w:val="0"/>
          <w:bCs w:val="0"/>
          <w:sz w:val="24"/>
          <w:lang w:val="en-US"/>
        </w:rPr>
      </w:pPr>
      <w:r w:rsidRPr="00AE55E4">
        <w:rPr>
          <w:b w:val="0"/>
          <w:bCs w:val="0"/>
          <w:sz w:val="24"/>
          <w:lang w:val="en-US"/>
        </w:rPr>
        <w:t xml:space="preserve">Hiring </w:t>
      </w:r>
      <w:r w:rsidR="421E931C" w:rsidRPr="00AE55E4">
        <w:rPr>
          <w:b w:val="0"/>
          <w:bCs w:val="0"/>
          <w:sz w:val="24"/>
          <w:lang w:val="en-US"/>
        </w:rPr>
        <w:t>c</w:t>
      </w:r>
      <w:r w:rsidR="3B46A5E7" w:rsidRPr="00AE55E4">
        <w:rPr>
          <w:b w:val="0"/>
          <w:bCs w:val="0"/>
          <w:sz w:val="24"/>
          <w:lang w:val="en-US"/>
        </w:rPr>
        <w:t>ompany</w:t>
      </w:r>
      <w:r w:rsidR="001B75A6" w:rsidRPr="00AE55E4">
        <w:rPr>
          <w:sz w:val="24"/>
        </w:rPr>
        <w:tab/>
      </w:r>
      <w:r w:rsidR="00AE55E4" w:rsidRPr="00AE55E4">
        <w:rPr>
          <w:sz w:val="24"/>
        </w:rPr>
        <w:tab/>
      </w:r>
      <w:r w:rsidR="00AE55E4" w:rsidRPr="00AE55E4">
        <w:rPr>
          <w:sz w:val="24"/>
        </w:rPr>
        <w:tab/>
      </w:r>
      <w:r w:rsidR="3B46A5E7" w:rsidRPr="00AE55E4">
        <w:rPr>
          <w:b w:val="0"/>
          <w:bCs w:val="0"/>
          <w:sz w:val="24"/>
          <w:lang w:val="en-US"/>
        </w:rPr>
        <w:t>:</w:t>
      </w:r>
      <w:sdt>
        <w:sdtPr>
          <w:rPr>
            <w:b w:val="0"/>
            <w:bCs w:val="0"/>
            <w:sz w:val="24"/>
            <w:lang w:val="en-US"/>
          </w:rPr>
          <w:id w:val="1333386697"/>
          <w:placeholder>
            <w:docPart w:val="CAD814BDE3544549ADBADD43400F50D7"/>
          </w:placeholder>
        </w:sdtPr>
        <w:sdtEndPr/>
        <w:sdtContent>
          <w:r w:rsidR="00244824" w:rsidRPr="00AE55E4">
            <w:rPr>
              <w:b w:val="0"/>
              <w:bCs w:val="0"/>
              <w:sz w:val="24"/>
              <w:lang w:val="en-US"/>
            </w:rPr>
            <w:t xml:space="preserve"> </w:t>
          </w:r>
        </w:sdtContent>
      </w:sdt>
    </w:p>
    <w:p w14:paraId="362A763E" w14:textId="3037658A" w:rsidR="001B75A6" w:rsidRPr="00AE55E4" w:rsidRDefault="001B75A6" w:rsidP="001B75A6">
      <w:pPr>
        <w:tabs>
          <w:tab w:val="left" w:pos="2520"/>
        </w:tabs>
        <w:spacing w:before="0" w:after="0"/>
        <w:rPr>
          <w:rFonts w:cstheme="minorHAnsi"/>
          <w:b w:val="0"/>
          <w:bCs w:val="0"/>
          <w:sz w:val="24"/>
          <w:lang w:val="en-US"/>
        </w:rPr>
      </w:pPr>
      <w:r w:rsidRPr="00AE55E4">
        <w:rPr>
          <w:rFonts w:cstheme="minorHAnsi"/>
          <w:b w:val="0"/>
          <w:bCs w:val="0"/>
          <w:sz w:val="24"/>
          <w:lang w:val="en-US"/>
        </w:rPr>
        <w:t xml:space="preserve">Contact </w:t>
      </w:r>
      <w:r w:rsidR="00AE55E4">
        <w:rPr>
          <w:rFonts w:cstheme="minorHAnsi"/>
          <w:b w:val="0"/>
          <w:bCs w:val="0"/>
          <w:sz w:val="24"/>
          <w:lang w:val="en-US"/>
        </w:rPr>
        <w:t>person/manager</w:t>
      </w:r>
      <w:r w:rsidRPr="00AE55E4">
        <w:rPr>
          <w:rFonts w:cstheme="minorHAnsi"/>
          <w:b w:val="0"/>
          <w:bCs w:val="0"/>
          <w:sz w:val="24"/>
          <w:lang w:val="en-US"/>
        </w:rPr>
        <w:tab/>
      </w:r>
      <w:r w:rsidR="00AE55E4">
        <w:rPr>
          <w:rFonts w:cstheme="minorHAnsi"/>
          <w:b w:val="0"/>
          <w:bCs w:val="0"/>
          <w:sz w:val="24"/>
          <w:lang w:val="en-US"/>
        </w:rPr>
        <w:tab/>
      </w:r>
      <w:r w:rsidR="00AE55E4">
        <w:rPr>
          <w:rFonts w:cstheme="minorHAnsi"/>
          <w:b w:val="0"/>
          <w:bCs w:val="0"/>
          <w:sz w:val="24"/>
          <w:lang w:val="en-US"/>
        </w:rPr>
        <w:tab/>
      </w:r>
      <w:r w:rsidRPr="00AE55E4">
        <w:rPr>
          <w:rFonts w:cstheme="minorHAnsi"/>
          <w:b w:val="0"/>
          <w:bCs w:val="0"/>
          <w:sz w:val="24"/>
          <w:lang w:val="en-US"/>
        </w:rPr>
        <w:t>:</w:t>
      </w:r>
      <w:sdt>
        <w:sdtPr>
          <w:rPr>
            <w:rFonts w:cstheme="minorHAnsi"/>
            <w:b w:val="0"/>
            <w:bCs w:val="0"/>
            <w:sz w:val="24"/>
            <w:lang w:val="en-US"/>
          </w:rPr>
          <w:id w:val="-323127912"/>
          <w:placeholder>
            <w:docPart w:val="3458F52D66874551914FB8CF727D7558"/>
          </w:placeholder>
          <w:text/>
        </w:sdtPr>
        <w:sdtEndPr/>
        <w:sdtContent>
          <w:r w:rsidR="00CA282D" w:rsidRPr="00AE55E4">
            <w:rPr>
              <w:rFonts w:cstheme="minorHAnsi"/>
              <w:b w:val="0"/>
              <w:bCs w:val="0"/>
              <w:sz w:val="24"/>
              <w:lang w:val="en-US"/>
            </w:rPr>
            <w:t xml:space="preserve"> </w:t>
          </w:r>
        </w:sdtContent>
      </w:sdt>
    </w:p>
    <w:p w14:paraId="1607025E" w14:textId="77777777" w:rsidR="001B75A6" w:rsidRPr="00AE55E4" w:rsidRDefault="001B75A6" w:rsidP="001B75A6">
      <w:pPr>
        <w:spacing w:before="0" w:after="0"/>
        <w:rPr>
          <w:rFonts w:cstheme="minorHAnsi"/>
          <w:b w:val="0"/>
          <w:bCs w:val="0"/>
          <w:sz w:val="24"/>
          <w:lang w:val="en-US"/>
        </w:rPr>
      </w:pPr>
    </w:p>
    <w:p w14:paraId="2B0C0536" w14:textId="2F6039CD" w:rsidR="00136DBA" w:rsidRPr="00AE55E4" w:rsidRDefault="00136DBA" w:rsidP="00AE55E4">
      <w:pPr>
        <w:spacing w:before="0" w:after="0" w:line="276" w:lineRule="auto"/>
        <w:rPr>
          <w:rFonts w:cstheme="minorHAnsi"/>
          <w:sz w:val="24"/>
          <w:lang w:val="en-US"/>
        </w:rPr>
      </w:pPr>
      <w:r>
        <w:rPr>
          <w:rFonts w:cstheme="minorHAnsi"/>
          <w:sz w:val="24"/>
          <w:lang w:val="en-US"/>
        </w:rPr>
        <w:t xml:space="preserve">Job </w:t>
      </w:r>
    </w:p>
    <w:p w14:paraId="2DB0B416" w14:textId="3E914C60" w:rsidR="001622B0" w:rsidRPr="00AE55E4" w:rsidRDefault="001622B0" w:rsidP="00DD3F50">
      <w:pPr>
        <w:spacing w:before="0" w:after="0" w:line="276" w:lineRule="auto"/>
        <w:rPr>
          <w:rFonts w:cstheme="minorHAnsi"/>
          <w:b w:val="0"/>
          <w:bCs w:val="0"/>
          <w:i/>
          <w:iCs/>
          <w:sz w:val="24"/>
          <w:lang w:val="en-US"/>
        </w:rPr>
      </w:pPr>
      <w:r w:rsidRPr="00AE55E4">
        <w:rPr>
          <w:rFonts w:cstheme="minorHAnsi"/>
          <w:b w:val="0"/>
          <w:bCs w:val="0"/>
          <w:i/>
          <w:iCs/>
          <w:sz w:val="24"/>
          <w:lang w:val="en-US"/>
        </w:rPr>
        <w:t xml:space="preserve">Rating: </w:t>
      </w:r>
      <w:r w:rsidR="00DA08C0">
        <w:rPr>
          <w:rFonts w:cstheme="minorHAnsi"/>
          <w:b w:val="0"/>
          <w:bCs w:val="0"/>
          <w:i/>
          <w:iCs/>
          <w:sz w:val="24"/>
          <w:lang w:val="en-US"/>
        </w:rPr>
        <w:t xml:space="preserve">S </w:t>
      </w:r>
      <w:r w:rsidR="003C3D36" w:rsidRPr="00AE55E4">
        <w:rPr>
          <w:rFonts w:cstheme="minorHAnsi"/>
          <w:b w:val="0"/>
          <w:bCs w:val="0"/>
          <w:i/>
          <w:iCs/>
          <w:sz w:val="24"/>
          <w:lang w:val="en-US"/>
        </w:rPr>
        <w:t>=</w:t>
      </w:r>
      <w:r w:rsidR="00A56E84">
        <w:rPr>
          <w:rFonts w:cstheme="minorHAnsi"/>
          <w:b w:val="0"/>
          <w:bCs w:val="0"/>
          <w:i/>
          <w:iCs/>
          <w:sz w:val="24"/>
          <w:lang w:val="en-US"/>
        </w:rPr>
        <w:t xml:space="preserve"> Satisfied</w:t>
      </w:r>
      <w:r w:rsidR="003C3D36" w:rsidRPr="00AE55E4">
        <w:rPr>
          <w:rFonts w:cstheme="minorHAnsi"/>
          <w:b w:val="0"/>
          <w:bCs w:val="0"/>
          <w:i/>
          <w:iCs/>
          <w:sz w:val="24"/>
          <w:lang w:val="en-US"/>
        </w:rPr>
        <w:t xml:space="preserve">, </w:t>
      </w:r>
      <w:r w:rsidR="00DA08C0">
        <w:rPr>
          <w:rFonts w:cstheme="minorHAnsi"/>
          <w:b w:val="0"/>
          <w:bCs w:val="0"/>
          <w:i/>
          <w:iCs/>
          <w:sz w:val="24"/>
          <w:lang w:val="en-US"/>
        </w:rPr>
        <w:t xml:space="preserve">N </w:t>
      </w:r>
      <w:r w:rsidR="003C3D36" w:rsidRPr="00AE55E4">
        <w:rPr>
          <w:rFonts w:cstheme="minorHAnsi"/>
          <w:b w:val="0"/>
          <w:bCs w:val="0"/>
          <w:i/>
          <w:iCs/>
          <w:sz w:val="24"/>
          <w:lang w:val="en-US"/>
        </w:rPr>
        <w:t xml:space="preserve">= </w:t>
      </w:r>
      <w:r w:rsidR="00DA08C0">
        <w:rPr>
          <w:rFonts w:cstheme="minorHAnsi"/>
          <w:b w:val="0"/>
          <w:bCs w:val="0"/>
          <w:i/>
          <w:iCs/>
          <w:sz w:val="24"/>
          <w:lang w:val="en-US"/>
        </w:rPr>
        <w:t>Neutral</w:t>
      </w:r>
      <w:r w:rsidR="003C3D36" w:rsidRPr="00AE55E4">
        <w:rPr>
          <w:rFonts w:cstheme="minorHAnsi"/>
          <w:b w:val="0"/>
          <w:bCs w:val="0"/>
          <w:i/>
          <w:iCs/>
          <w:sz w:val="24"/>
          <w:lang w:val="en-US"/>
        </w:rPr>
        <w:t xml:space="preserve">, </w:t>
      </w:r>
      <w:r w:rsidR="00613525">
        <w:rPr>
          <w:rFonts w:cstheme="minorHAnsi"/>
          <w:b w:val="0"/>
          <w:bCs w:val="0"/>
          <w:i/>
          <w:iCs/>
          <w:sz w:val="24"/>
          <w:lang w:val="en-US"/>
        </w:rPr>
        <w:t>D</w:t>
      </w:r>
      <w:r w:rsidR="003C3D36" w:rsidRPr="00AE55E4">
        <w:rPr>
          <w:rFonts w:cstheme="minorHAnsi"/>
          <w:b w:val="0"/>
          <w:bCs w:val="0"/>
          <w:i/>
          <w:iCs/>
          <w:sz w:val="24"/>
          <w:lang w:val="en-US"/>
        </w:rPr>
        <w:t xml:space="preserve">= </w:t>
      </w:r>
      <w:r w:rsidR="00613525">
        <w:rPr>
          <w:rFonts w:cstheme="minorHAnsi"/>
          <w:b w:val="0"/>
          <w:bCs w:val="0"/>
          <w:i/>
          <w:iCs/>
          <w:sz w:val="24"/>
          <w:lang w:val="en-US"/>
        </w:rPr>
        <w:t>Dissatisfied</w:t>
      </w:r>
      <w:r w:rsidR="003C3D36" w:rsidRPr="00AE55E4">
        <w:rPr>
          <w:rFonts w:cstheme="minorHAnsi"/>
          <w:b w:val="0"/>
          <w:bCs w:val="0"/>
          <w:i/>
          <w:iCs/>
          <w:sz w:val="24"/>
          <w:lang w:val="en-US"/>
        </w:rPr>
        <w:t xml:space="preserve"> </w:t>
      </w:r>
      <w:r w:rsidRPr="00AE55E4">
        <w:rPr>
          <w:rFonts w:cstheme="minorHAnsi"/>
          <w:b w:val="0"/>
          <w:bCs w:val="0"/>
          <w:i/>
          <w:iCs/>
          <w:sz w:val="24"/>
          <w:lang w:val="en-US"/>
        </w:rPr>
        <w:t xml:space="preserve"> </w:t>
      </w:r>
    </w:p>
    <w:tbl>
      <w:tblPr>
        <w:tblStyle w:val="Tabelraster"/>
        <w:tblW w:w="10627" w:type="dxa"/>
        <w:tblLook w:val="04A0" w:firstRow="1" w:lastRow="0" w:firstColumn="1" w:lastColumn="0" w:noHBand="0" w:noVBand="1"/>
      </w:tblPr>
      <w:tblGrid>
        <w:gridCol w:w="3256"/>
        <w:gridCol w:w="5346"/>
        <w:gridCol w:w="663"/>
        <w:gridCol w:w="720"/>
        <w:gridCol w:w="642"/>
      </w:tblGrid>
      <w:tr w:rsidR="00613525" w:rsidRPr="00AE55E4" w14:paraId="11E2F53E" w14:textId="77777777" w:rsidTr="00613525">
        <w:trPr>
          <w:trHeight w:val="267"/>
        </w:trPr>
        <w:tc>
          <w:tcPr>
            <w:tcW w:w="3256" w:type="dxa"/>
            <w:vMerge w:val="restart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DBDBDB" w:themeFill="accent3" w:themeFillTint="66"/>
          </w:tcPr>
          <w:p w14:paraId="6EF989FB" w14:textId="77777777" w:rsidR="00613525" w:rsidRPr="00AE55E4" w:rsidRDefault="00613525" w:rsidP="001622B0">
            <w:pPr>
              <w:spacing w:before="0" w:after="0"/>
              <w:rPr>
                <w:rFonts w:cstheme="minorHAnsi"/>
                <w:sz w:val="24"/>
                <w:lang w:val="en-US"/>
              </w:rPr>
            </w:pPr>
            <w:r w:rsidRPr="00AE55E4">
              <w:rPr>
                <w:rFonts w:cstheme="minorHAnsi"/>
                <w:sz w:val="24"/>
                <w:lang w:val="en-US"/>
              </w:rPr>
              <w:t>Focus area</w:t>
            </w:r>
          </w:p>
        </w:tc>
        <w:tc>
          <w:tcPr>
            <w:tcW w:w="5346" w:type="dxa"/>
            <w:vMerge w:val="restart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DBDBDB" w:themeFill="accent3" w:themeFillTint="66"/>
          </w:tcPr>
          <w:p w14:paraId="762F41CA" w14:textId="5D9F3B2A" w:rsidR="00613525" w:rsidRPr="00AE55E4" w:rsidRDefault="00613525" w:rsidP="001B75A6">
            <w:pPr>
              <w:spacing w:before="0" w:after="0"/>
              <w:rPr>
                <w:rFonts w:cstheme="minorHAnsi"/>
                <w:sz w:val="24"/>
                <w:lang w:val="en-US"/>
              </w:rPr>
            </w:pPr>
            <w:r w:rsidRPr="00AE55E4">
              <w:rPr>
                <w:rFonts w:cstheme="minorHAnsi"/>
                <w:sz w:val="24"/>
                <w:lang w:val="en-US"/>
              </w:rPr>
              <w:t>Evaluation</w:t>
            </w:r>
          </w:p>
        </w:tc>
        <w:tc>
          <w:tcPr>
            <w:tcW w:w="2025" w:type="dxa"/>
            <w:gridSpan w:val="3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DBDBDB" w:themeFill="accent3" w:themeFillTint="66"/>
          </w:tcPr>
          <w:p w14:paraId="0DFBD9E6" w14:textId="77777777" w:rsidR="00613525" w:rsidRPr="00AE55E4" w:rsidRDefault="00613525" w:rsidP="001B75A6">
            <w:pPr>
              <w:spacing w:before="0" w:after="0"/>
              <w:rPr>
                <w:rFonts w:cstheme="minorHAnsi"/>
                <w:sz w:val="24"/>
                <w:lang w:val="en-US"/>
              </w:rPr>
            </w:pPr>
            <w:r w:rsidRPr="00AE55E4">
              <w:rPr>
                <w:rFonts w:cstheme="minorHAnsi"/>
                <w:sz w:val="24"/>
                <w:lang w:val="en-US"/>
              </w:rPr>
              <w:t xml:space="preserve">Appraisal </w:t>
            </w:r>
          </w:p>
        </w:tc>
      </w:tr>
      <w:tr w:rsidR="00613525" w:rsidRPr="00AE55E4" w14:paraId="038072CA" w14:textId="77777777" w:rsidTr="00613525">
        <w:trPr>
          <w:trHeight w:val="339"/>
        </w:trPr>
        <w:tc>
          <w:tcPr>
            <w:tcW w:w="3256" w:type="dxa"/>
            <w:vMerge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AE71733" w14:textId="77777777" w:rsidR="00613525" w:rsidRPr="00AE55E4" w:rsidRDefault="00613525" w:rsidP="001622B0">
            <w:pPr>
              <w:spacing w:before="0" w:after="0"/>
              <w:rPr>
                <w:rFonts w:cstheme="minorHAnsi"/>
                <w:sz w:val="24"/>
                <w:lang w:val="en-US"/>
              </w:rPr>
            </w:pPr>
          </w:p>
        </w:tc>
        <w:tc>
          <w:tcPr>
            <w:tcW w:w="5346" w:type="dxa"/>
            <w:vMerge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E71EAE7" w14:textId="65EED717" w:rsidR="00613525" w:rsidRPr="00AE55E4" w:rsidRDefault="00613525" w:rsidP="001B75A6">
            <w:pPr>
              <w:spacing w:before="0" w:after="0"/>
              <w:rPr>
                <w:rFonts w:cstheme="minorHAnsi"/>
                <w:sz w:val="24"/>
                <w:lang w:val="en-US"/>
              </w:rPr>
            </w:pPr>
          </w:p>
        </w:tc>
        <w:tc>
          <w:tcPr>
            <w:tcW w:w="663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DBDBDB" w:themeFill="accent3" w:themeFillTint="66"/>
            <w:vAlign w:val="center"/>
          </w:tcPr>
          <w:p w14:paraId="134D5E90" w14:textId="222F9677" w:rsidR="00613525" w:rsidRPr="00AE55E4" w:rsidRDefault="00613525" w:rsidP="00AC65A6">
            <w:pPr>
              <w:spacing w:before="0" w:after="0"/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S</w:t>
            </w:r>
          </w:p>
        </w:tc>
        <w:tc>
          <w:tcPr>
            <w:tcW w:w="72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DBDBDB" w:themeFill="accent3" w:themeFillTint="66"/>
            <w:vAlign w:val="center"/>
          </w:tcPr>
          <w:p w14:paraId="1A316819" w14:textId="6219AD73" w:rsidR="00613525" w:rsidRPr="00AE55E4" w:rsidRDefault="00613525" w:rsidP="00AC65A6">
            <w:pPr>
              <w:spacing w:before="0" w:after="0"/>
              <w:jc w:val="center"/>
              <w:rPr>
                <w:rFonts w:cstheme="minorHAnsi"/>
                <w:sz w:val="24"/>
                <w:lang w:val="en-US"/>
              </w:rPr>
            </w:pPr>
            <w:r>
              <w:rPr>
                <w:rFonts w:cstheme="minorHAnsi"/>
                <w:sz w:val="24"/>
                <w:lang w:val="en-US"/>
              </w:rPr>
              <w:t>N</w:t>
            </w:r>
          </w:p>
        </w:tc>
        <w:tc>
          <w:tcPr>
            <w:tcW w:w="642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DBDBDB" w:themeFill="accent3" w:themeFillTint="66"/>
            <w:vAlign w:val="center"/>
          </w:tcPr>
          <w:p w14:paraId="747339E1" w14:textId="7A655151" w:rsidR="00613525" w:rsidRPr="00AE55E4" w:rsidRDefault="00613525" w:rsidP="218C8B11">
            <w:pPr>
              <w:spacing w:before="0" w:after="0"/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D</w:t>
            </w:r>
          </w:p>
        </w:tc>
      </w:tr>
      <w:tr w:rsidR="00613525" w:rsidRPr="00AE55E4" w14:paraId="33BF3C89" w14:textId="77777777" w:rsidTr="00613525">
        <w:trPr>
          <w:trHeight w:val="1152"/>
        </w:trPr>
        <w:tc>
          <w:tcPr>
            <w:tcW w:w="325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7C5E266F" w14:textId="044A8FA6" w:rsidR="00613525" w:rsidRPr="00AE55E4" w:rsidRDefault="00BF2B66" w:rsidP="00AE55E4">
            <w:pPr>
              <w:rPr>
                <w:rFonts w:cstheme="minorHAnsi"/>
                <w:b w:val="0"/>
                <w:bCs w:val="0"/>
                <w:sz w:val="24"/>
                <w:lang w:val="en-US"/>
              </w:rPr>
            </w:pPr>
            <w:r>
              <w:rPr>
                <w:rFonts w:cstheme="minorHAnsi"/>
                <w:b w:val="0"/>
                <w:bCs w:val="0"/>
                <w:sz w:val="24"/>
                <w:lang w:val="en-US"/>
              </w:rPr>
              <w:t>Recognition (</w:t>
            </w:r>
            <w:r w:rsidR="00F66A03">
              <w:rPr>
                <w:rFonts w:cstheme="minorHAnsi"/>
                <w:b w:val="0"/>
                <w:bCs w:val="0"/>
                <w:sz w:val="24"/>
                <w:lang w:val="en-US"/>
              </w:rPr>
              <w:t>a</w:t>
            </w:r>
            <w:r w:rsidR="00FD2DDA" w:rsidRPr="00FD2DDA">
              <w:rPr>
                <w:rFonts w:cstheme="minorHAnsi"/>
                <w:b w:val="0"/>
                <w:bCs w:val="0"/>
                <w:sz w:val="24"/>
                <w:lang w:val="en-US"/>
              </w:rPr>
              <w:t>b</w:t>
            </w:r>
            <w:r w:rsidR="00B36A1E">
              <w:rPr>
                <w:rFonts w:cstheme="minorHAnsi"/>
                <w:b w:val="0"/>
                <w:bCs w:val="0"/>
                <w:sz w:val="24"/>
                <w:lang w:val="en-US"/>
              </w:rPr>
              <w:t>i</w:t>
            </w:r>
            <w:r w:rsidR="00FD2DDA" w:rsidRPr="00FD2DDA">
              <w:rPr>
                <w:rFonts w:cstheme="minorHAnsi"/>
                <w:b w:val="0"/>
                <w:bCs w:val="0"/>
                <w:sz w:val="24"/>
                <w:lang w:val="en-US"/>
              </w:rPr>
              <w:t>l</w:t>
            </w:r>
            <w:r w:rsidR="005F0287">
              <w:rPr>
                <w:rFonts w:cstheme="minorHAnsi"/>
                <w:b w:val="0"/>
                <w:bCs w:val="0"/>
                <w:sz w:val="24"/>
                <w:lang w:val="en-US"/>
              </w:rPr>
              <w:t>ity</w:t>
            </w:r>
            <w:r w:rsidR="00FD2DDA" w:rsidRPr="00FD2DDA">
              <w:rPr>
                <w:rFonts w:cstheme="minorHAnsi"/>
                <w:b w:val="0"/>
                <w:bCs w:val="0"/>
                <w:sz w:val="24"/>
                <w:lang w:val="en-US"/>
              </w:rPr>
              <w:t xml:space="preserve"> to contribute and demonstrate your capabilities</w:t>
            </w:r>
            <w:r w:rsidR="00505303">
              <w:rPr>
                <w:rFonts w:cstheme="minorHAnsi"/>
                <w:b w:val="0"/>
                <w:bCs w:val="0"/>
                <w:sz w:val="24"/>
                <w:lang w:val="en-US"/>
              </w:rPr>
              <w:t>)</w:t>
            </w:r>
          </w:p>
        </w:tc>
        <w:tc>
          <w:tcPr>
            <w:tcW w:w="53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2F57E04" w14:textId="78E906C3" w:rsidR="00613525" w:rsidRPr="00AE55E4" w:rsidRDefault="00613525" w:rsidP="001B75A6">
            <w:pPr>
              <w:spacing w:before="0" w:after="0"/>
              <w:rPr>
                <w:rFonts w:cstheme="minorHAnsi"/>
                <w:b w:val="0"/>
                <w:bCs w:val="0"/>
                <w:sz w:val="24"/>
                <w:lang w:val="en-US"/>
              </w:rPr>
            </w:pPr>
          </w:p>
        </w:tc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-6767336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3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5EF02582" w14:textId="035D0739" w:rsidR="00613525" w:rsidRPr="00AE55E4" w:rsidRDefault="00613525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 w:rsidRPr="00AE55E4"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-5415856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3DDBE60F" w14:textId="77777777" w:rsidR="00613525" w:rsidRPr="00AE55E4" w:rsidRDefault="00613525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 w:rsidRPr="00AE55E4"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-8103239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42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3815B4A0" w14:textId="77777777" w:rsidR="00613525" w:rsidRPr="00AE55E4" w:rsidRDefault="00613525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 w:rsidRPr="00AE55E4"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</w:tr>
      <w:tr w:rsidR="00613525" w:rsidRPr="00AE55E4" w14:paraId="0B6D822F" w14:textId="77777777" w:rsidTr="00613525">
        <w:trPr>
          <w:trHeight w:val="1152"/>
        </w:trPr>
        <w:tc>
          <w:tcPr>
            <w:tcW w:w="325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7E591422" w14:textId="625A989E" w:rsidR="00613525" w:rsidRPr="00AE55E4" w:rsidRDefault="00505303" w:rsidP="001B75A6">
            <w:pPr>
              <w:spacing w:before="0" w:after="0"/>
              <w:rPr>
                <w:b w:val="0"/>
                <w:sz w:val="24"/>
                <w:lang w:val="en-US"/>
              </w:rPr>
            </w:pPr>
            <w:r>
              <w:rPr>
                <w:b w:val="0"/>
                <w:sz w:val="24"/>
                <w:lang w:val="en-US"/>
              </w:rPr>
              <w:t>Respect (</w:t>
            </w:r>
            <w:r w:rsidR="00F66A03">
              <w:rPr>
                <w:b w:val="0"/>
                <w:sz w:val="24"/>
                <w:lang w:val="en-US"/>
              </w:rPr>
              <w:t>d</w:t>
            </w:r>
            <w:r w:rsidRPr="00505303">
              <w:rPr>
                <w:b w:val="0"/>
                <w:sz w:val="24"/>
                <w:lang w:val="en-US"/>
              </w:rPr>
              <w:t xml:space="preserve">o you feel at home, and can you be </w:t>
            </w:r>
            <w:r w:rsidR="005F0287">
              <w:rPr>
                <w:b w:val="0"/>
                <w:sz w:val="24"/>
                <w:lang w:val="en-US"/>
              </w:rPr>
              <w:t>yourself</w:t>
            </w:r>
            <w:r>
              <w:rPr>
                <w:b w:val="0"/>
                <w:sz w:val="24"/>
                <w:lang w:val="en-US"/>
              </w:rPr>
              <w:t>)</w:t>
            </w:r>
          </w:p>
        </w:tc>
        <w:tc>
          <w:tcPr>
            <w:tcW w:w="53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A6667CB" w14:textId="1D9A91BE" w:rsidR="00613525" w:rsidRPr="00AE55E4" w:rsidRDefault="00613525" w:rsidP="001B75A6">
            <w:pPr>
              <w:spacing w:before="0" w:after="0"/>
              <w:rPr>
                <w:rFonts w:cstheme="minorHAnsi"/>
                <w:b w:val="0"/>
                <w:bCs w:val="0"/>
                <w:sz w:val="24"/>
                <w:lang w:val="en-US"/>
              </w:rPr>
            </w:pPr>
          </w:p>
        </w:tc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-338617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3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05A8B1F0" w14:textId="77777777" w:rsidR="00613525" w:rsidRPr="00AE55E4" w:rsidRDefault="00873CDA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7281218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33BEF9D6" w14:textId="77777777" w:rsidR="00613525" w:rsidRPr="00AE55E4" w:rsidRDefault="00613525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 w:rsidRPr="00AE55E4"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-19684951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42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408362AE" w14:textId="77777777" w:rsidR="00613525" w:rsidRPr="00AE55E4" w:rsidRDefault="00613525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 w:rsidRPr="00AE55E4"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</w:tr>
      <w:tr w:rsidR="00613525" w:rsidRPr="00AE55E4" w14:paraId="17A28AB9" w14:textId="77777777" w:rsidTr="00613525">
        <w:trPr>
          <w:trHeight w:val="1152"/>
        </w:trPr>
        <w:tc>
          <w:tcPr>
            <w:tcW w:w="325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F5A4C30" w14:textId="454BF84E" w:rsidR="00613525" w:rsidRPr="00AE55E4" w:rsidRDefault="00BA702B" w:rsidP="001B75A6">
            <w:pPr>
              <w:spacing w:before="0" w:after="0"/>
              <w:rPr>
                <w:rFonts w:cstheme="minorHAnsi"/>
                <w:b w:val="0"/>
                <w:bCs w:val="0"/>
                <w:sz w:val="24"/>
                <w:lang w:val="en-US"/>
              </w:rPr>
            </w:pPr>
            <w:r>
              <w:rPr>
                <w:rFonts w:cstheme="minorHAnsi"/>
                <w:b w:val="0"/>
                <w:bCs w:val="0"/>
                <w:sz w:val="24"/>
                <w:lang w:val="en-US"/>
              </w:rPr>
              <w:t>Engagement (</w:t>
            </w:r>
            <w:r w:rsidRPr="00BA702B">
              <w:rPr>
                <w:rFonts w:cstheme="minorHAnsi"/>
                <w:b w:val="0"/>
                <w:bCs w:val="0"/>
                <w:sz w:val="24"/>
                <w:lang w:val="en-US"/>
              </w:rPr>
              <w:t>being part of the team</w:t>
            </w:r>
            <w:r>
              <w:rPr>
                <w:rFonts w:cstheme="minorHAnsi"/>
                <w:b w:val="0"/>
                <w:bCs w:val="0"/>
                <w:sz w:val="24"/>
                <w:lang w:val="en-US"/>
              </w:rPr>
              <w:t>)</w:t>
            </w:r>
          </w:p>
        </w:tc>
        <w:tc>
          <w:tcPr>
            <w:tcW w:w="53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629A9AD" w14:textId="3E578401" w:rsidR="00613525" w:rsidRPr="00AE55E4" w:rsidRDefault="00613525" w:rsidP="001B75A6">
            <w:pPr>
              <w:spacing w:before="0" w:after="0"/>
              <w:rPr>
                <w:rFonts w:cstheme="minorHAnsi"/>
                <w:b w:val="0"/>
                <w:bCs w:val="0"/>
                <w:sz w:val="24"/>
                <w:lang w:val="en-US"/>
              </w:rPr>
            </w:pPr>
          </w:p>
        </w:tc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7467710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3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775F3354" w14:textId="77777777" w:rsidR="00613525" w:rsidRPr="00AE55E4" w:rsidRDefault="00613525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 w:rsidRPr="00AE55E4"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45607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1A41036C" w14:textId="5D60E227" w:rsidR="00613525" w:rsidRPr="00AE55E4" w:rsidRDefault="00613525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 w:rsidRPr="00AE55E4"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2128734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42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4B2CFAE9" w14:textId="77777777" w:rsidR="00613525" w:rsidRPr="00AE55E4" w:rsidRDefault="00613525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 w:rsidRPr="00AE55E4"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</w:tr>
      <w:tr w:rsidR="00613525" w:rsidRPr="00AE55E4" w14:paraId="0B6BCC9A" w14:textId="77777777" w:rsidTr="00613525">
        <w:trPr>
          <w:trHeight w:val="1152"/>
        </w:trPr>
        <w:tc>
          <w:tcPr>
            <w:tcW w:w="325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7EEB4F65" w14:textId="6964BA4F" w:rsidR="00613525" w:rsidRPr="00AE55E4" w:rsidRDefault="00B36A1E" w:rsidP="001B75A6">
            <w:pPr>
              <w:spacing w:before="0" w:after="0"/>
              <w:rPr>
                <w:rFonts w:cstheme="minorHAnsi"/>
                <w:b w:val="0"/>
                <w:bCs w:val="0"/>
                <w:sz w:val="24"/>
                <w:lang w:val="en-US"/>
              </w:rPr>
            </w:pPr>
            <w:r>
              <w:rPr>
                <w:rFonts w:cstheme="minorHAnsi"/>
                <w:b w:val="0"/>
                <w:bCs w:val="0"/>
                <w:sz w:val="24"/>
                <w:lang w:val="en-US"/>
              </w:rPr>
              <w:t>Conditions (</w:t>
            </w:r>
            <w:r w:rsidR="00F66A03">
              <w:rPr>
                <w:rFonts w:cstheme="minorHAnsi"/>
                <w:b w:val="0"/>
                <w:bCs w:val="0"/>
                <w:sz w:val="24"/>
                <w:lang w:val="en-US"/>
              </w:rPr>
              <w:t>d</w:t>
            </w:r>
            <w:r w:rsidRPr="00B36A1E">
              <w:rPr>
                <w:rFonts w:cstheme="minorHAnsi"/>
                <w:b w:val="0"/>
                <w:bCs w:val="0"/>
                <w:sz w:val="24"/>
                <w:lang w:val="en-US"/>
              </w:rPr>
              <w:t>o you feel to be sufficiently rewarded for your work</w:t>
            </w:r>
            <w:r>
              <w:rPr>
                <w:rFonts w:cstheme="minorHAnsi"/>
                <w:b w:val="0"/>
                <w:bCs w:val="0"/>
                <w:sz w:val="24"/>
                <w:lang w:val="en-US"/>
              </w:rPr>
              <w:t>)</w:t>
            </w:r>
          </w:p>
        </w:tc>
        <w:tc>
          <w:tcPr>
            <w:tcW w:w="53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451DC31" w14:textId="3774E099" w:rsidR="00613525" w:rsidRPr="00AE55E4" w:rsidRDefault="00613525" w:rsidP="001B75A6">
            <w:pPr>
              <w:spacing w:before="0" w:after="0"/>
              <w:rPr>
                <w:rFonts w:cstheme="minorHAnsi"/>
                <w:b w:val="0"/>
                <w:bCs w:val="0"/>
                <w:sz w:val="24"/>
                <w:lang w:val="en-US"/>
              </w:rPr>
            </w:pPr>
          </w:p>
        </w:tc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-1475667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63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7378F912" w14:textId="77777777" w:rsidR="00613525" w:rsidRPr="00AE55E4" w:rsidRDefault="00613525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 w:rsidRPr="00AE55E4"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-761611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02F82D5D" w14:textId="77777777" w:rsidR="00613525" w:rsidRPr="00AE55E4" w:rsidRDefault="00613525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 w:rsidRPr="00AE55E4"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b w:val="0"/>
              <w:bCs w:val="0"/>
              <w:sz w:val="24"/>
              <w:lang w:val="en-US"/>
            </w:rPr>
            <w:id w:val="347135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42" w:type="dxa"/>
                <w:tcBorders>
                  <w:top w:val="single" w:sz="4" w:space="0" w:color="AEAAAA" w:themeColor="background2" w:themeShade="BF"/>
                  <w:left w:val="single" w:sz="4" w:space="0" w:color="AEAAAA" w:themeColor="background2" w:themeShade="BF"/>
                  <w:bottom w:val="single" w:sz="4" w:space="0" w:color="AEAAAA" w:themeColor="background2" w:themeShade="BF"/>
                  <w:right w:val="single" w:sz="4" w:space="0" w:color="AEAAAA" w:themeColor="background2" w:themeShade="BF"/>
                </w:tcBorders>
                <w:vAlign w:val="center"/>
              </w:tcPr>
              <w:p w14:paraId="05F10C26" w14:textId="77777777" w:rsidR="00613525" w:rsidRPr="00AE55E4" w:rsidRDefault="00613525" w:rsidP="00AC65A6">
                <w:pPr>
                  <w:spacing w:before="0" w:after="0"/>
                  <w:jc w:val="center"/>
                  <w:rPr>
                    <w:rFonts w:cstheme="minorHAnsi"/>
                    <w:b w:val="0"/>
                    <w:bCs w:val="0"/>
                    <w:sz w:val="24"/>
                    <w:lang w:val="en-US"/>
                  </w:rPr>
                </w:pPr>
                <w:r w:rsidRPr="00AE55E4">
                  <w:rPr>
                    <w:rFonts w:ascii="MS Gothic" w:eastAsia="MS Gothic" w:hAnsi="MS Gothic" w:cstheme="minorHAnsi" w:hint="eastAsia"/>
                    <w:b w:val="0"/>
                    <w:bCs w:val="0"/>
                    <w:sz w:val="24"/>
                    <w:lang w:val="en-US"/>
                  </w:rPr>
                  <w:t>☐</w:t>
                </w:r>
              </w:p>
            </w:tc>
          </w:sdtContent>
        </w:sdt>
      </w:tr>
    </w:tbl>
    <w:p w14:paraId="1E28182D" w14:textId="77777777" w:rsidR="00AE55E4" w:rsidRPr="00AE55E4" w:rsidRDefault="00AE55E4" w:rsidP="00AE55E4">
      <w:pPr>
        <w:spacing w:before="0" w:after="0"/>
        <w:rPr>
          <w:rFonts w:cstheme="minorHAnsi"/>
          <w:sz w:val="24"/>
          <w:lang w:val="en-US"/>
        </w:rPr>
      </w:pPr>
    </w:p>
    <w:p w14:paraId="44CB4026" w14:textId="41D1B7AA" w:rsidR="002E17DE" w:rsidRPr="00AE55E4" w:rsidRDefault="00AE55E4" w:rsidP="00AE55E4">
      <w:pPr>
        <w:spacing w:before="0" w:after="0"/>
        <w:rPr>
          <w:rFonts w:cstheme="minorHAnsi"/>
          <w:sz w:val="24"/>
          <w:lang w:val="en-US"/>
        </w:rPr>
      </w:pPr>
      <w:r w:rsidRPr="00AE55E4">
        <w:rPr>
          <w:rFonts w:cstheme="minorHAnsi"/>
          <w:sz w:val="24"/>
          <w:lang w:val="en-US"/>
        </w:rPr>
        <w:t>Planning</w:t>
      </w:r>
      <w:r w:rsidR="0036705A" w:rsidRPr="00AE55E4">
        <w:rPr>
          <w:rFonts w:cstheme="minorHAnsi"/>
          <w:sz w:val="24"/>
          <w:lang w:val="en-US"/>
        </w:rPr>
        <w:t xml:space="preserve"> </w:t>
      </w:r>
    </w:p>
    <w:tbl>
      <w:tblPr>
        <w:tblStyle w:val="Tabelraster"/>
        <w:tblW w:w="10627" w:type="dxa"/>
        <w:tblLook w:val="04A0" w:firstRow="1" w:lastRow="0" w:firstColumn="1" w:lastColumn="0" w:noHBand="0" w:noVBand="1"/>
      </w:tblPr>
      <w:tblGrid>
        <w:gridCol w:w="3256"/>
        <w:gridCol w:w="7371"/>
      </w:tblGrid>
      <w:tr w:rsidR="00494F2B" w:rsidRPr="00AE55E4" w14:paraId="5A577DC1" w14:textId="77777777" w:rsidTr="008C5E80">
        <w:trPr>
          <w:trHeight w:val="1462"/>
        </w:trPr>
        <w:tc>
          <w:tcPr>
            <w:tcW w:w="325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4468D037" w14:textId="2187C465" w:rsidR="00494F2B" w:rsidRPr="00AE55E4" w:rsidRDefault="00AE55E4">
            <w:pPr>
              <w:spacing w:before="0" w:after="0"/>
              <w:rPr>
                <w:rFonts w:cstheme="minorHAnsi"/>
                <w:b w:val="0"/>
                <w:bCs w:val="0"/>
                <w:sz w:val="24"/>
                <w:lang w:val="en-US"/>
              </w:rPr>
            </w:pPr>
            <w:r w:rsidRPr="00AE55E4">
              <w:rPr>
                <w:rFonts w:cstheme="minorHAnsi"/>
                <w:b w:val="0"/>
                <w:bCs w:val="0"/>
                <w:sz w:val="24"/>
                <w:lang w:val="en-US"/>
              </w:rPr>
              <w:t>Continuity (</w:t>
            </w:r>
            <w:r w:rsidR="00F66A03">
              <w:rPr>
                <w:rFonts w:cstheme="minorHAnsi"/>
                <w:b w:val="0"/>
                <w:bCs w:val="0"/>
                <w:sz w:val="24"/>
                <w:lang w:val="en-US"/>
              </w:rPr>
              <w:t>Confidence</w:t>
            </w:r>
            <w:r w:rsidR="00F66A03" w:rsidRPr="00F66A03">
              <w:rPr>
                <w:rFonts w:cstheme="minorHAnsi"/>
                <w:b w:val="0"/>
                <w:bCs w:val="0"/>
                <w:sz w:val="24"/>
                <w:lang w:val="en-US"/>
              </w:rPr>
              <w:t xml:space="preserve"> </w:t>
            </w:r>
            <w:r w:rsidR="00F66A03">
              <w:rPr>
                <w:rFonts w:cstheme="minorHAnsi"/>
                <w:b w:val="0"/>
                <w:bCs w:val="0"/>
                <w:sz w:val="24"/>
                <w:lang w:val="en-US"/>
              </w:rPr>
              <w:t xml:space="preserve">in </w:t>
            </w:r>
            <w:r w:rsidR="00F66A03" w:rsidRPr="00F66A03">
              <w:rPr>
                <w:rFonts w:cstheme="minorHAnsi"/>
                <w:b w:val="0"/>
                <w:bCs w:val="0"/>
                <w:sz w:val="24"/>
                <w:lang w:val="en-US"/>
              </w:rPr>
              <w:t>your future with the client</w:t>
            </w:r>
            <w:r w:rsidRPr="00AE55E4">
              <w:rPr>
                <w:rFonts w:cstheme="minorHAnsi"/>
                <w:b w:val="0"/>
                <w:bCs w:val="0"/>
                <w:sz w:val="24"/>
                <w:lang w:val="en-US"/>
              </w:rPr>
              <w:t>)</w:t>
            </w:r>
          </w:p>
        </w:tc>
        <w:tc>
          <w:tcPr>
            <w:tcW w:w="737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408A2BA" w14:textId="77777777" w:rsidR="00494F2B" w:rsidRPr="00AE55E4" w:rsidRDefault="00494F2B">
            <w:pPr>
              <w:spacing w:before="0" w:after="0"/>
              <w:rPr>
                <w:rFonts w:cstheme="minorHAnsi"/>
                <w:b w:val="0"/>
                <w:bCs w:val="0"/>
                <w:sz w:val="24"/>
                <w:lang w:val="en-US"/>
              </w:rPr>
            </w:pPr>
          </w:p>
        </w:tc>
      </w:tr>
      <w:tr w:rsidR="001B2E95" w:rsidRPr="00AE55E4" w14:paraId="37719A0D" w14:textId="77777777" w:rsidTr="008C5E80">
        <w:trPr>
          <w:trHeight w:val="1554"/>
        </w:trPr>
        <w:tc>
          <w:tcPr>
            <w:tcW w:w="325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69803A30" w14:textId="5C876AD3" w:rsidR="001B2E95" w:rsidRPr="00AE55E4" w:rsidRDefault="00AE55E4">
            <w:pPr>
              <w:spacing w:before="0" w:after="0"/>
              <w:rPr>
                <w:rFonts w:cstheme="minorHAnsi"/>
                <w:b w:val="0"/>
                <w:bCs w:val="0"/>
                <w:sz w:val="24"/>
                <w:lang w:val="en-US"/>
              </w:rPr>
            </w:pPr>
            <w:r w:rsidRPr="00AE55E4">
              <w:rPr>
                <w:rFonts w:cstheme="minorHAnsi"/>
                <w:b w:val="0"/>
                <w:bCs w:val="0"/>
                <w:sz w:val="24"/>
                <w:lang w:val="en-US"/>
              </w:rPr>
              <w:t>Learning and development (opportunities to advance career)</w:t>
            </w:r>
          </w:p>
        </w:tc>
        <w:tc>
          <w:tcPr>
            <w:tcW w:w="737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774544E9" w14:textId="77777777" w:rsidR="001B2E95" w:rsidRPr="00AE55E4" w:rsidRDefault="001B2E95">
            <w:pPr>
              <w:spacing w:before="0" w:after="0"/>
              <w:rPr>
                <w:rFonts w:cstheme="minorHAnsi"/>
                <w:b w:val="0"/>
                <w:bCs w:val="0"/>
                <w:sz w:val="24"/>
                <w:lang w:val="en-US"/>
              </w:rPr>
            </w:pPr>
          </w:p>
        </w:tc>
      </w:tr>
    </w:tbl>
    <w:p w14:paraId="12CDA29D" w14:textId="77777777" w:rsidR="00FB5BEB" w:rsidRPr="00AE55E4" w:rsidRDefault="00FB5BEB" w:rsidP="001B75A6">
      <w:pPr>
        <w:spacing w:before="0" w:after="0"/>
        <w:rPr>
          <w:rFonts w:cstheme="minorHAnsi"/>
          <w:sz w:val="24"/>
          <w:lang w:val="en-US"/>
        </w:rPr>
      </w:pPr>
    </w:p>
    <w:tbl>
      <w:tblPr>
        <w:tblStyle w:val="Tabelraster"/>
        <w:tblpPr w:leftFromText="180" w:rightFromText="180" w:vertAnchor="text" w:horzAnchor="margin" w:tblpY="413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8C5E80" w:rsidRPr="00AE55E4" w14:paraId="66EE532F" w14:textId="77777777" w:rsidTr="008C5E80">
        <w:trPr>
          <w:trHeight w:val="2252"/>
        </w:trPr>
        <w:tc>
          <w:tcPr>
            <w:tcW w:w="10627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57DA25F0" w14:textId="77777777" w:rsidR="008C5E80" w:rsidRPr="00AE55E4" w:rsidRDefault="008C5E80" w:rsidP="008C5E80">
            <w:pPr>
              <w:spacing w:before="0" w:after="0"/>
              <w:rPr>
                <w:rFonts w:cstheme="minorHAnsi"/>
                <w:b w:val="0"/>
                <w:bCs w:val="0"/>
                <w:sz w:val="24"/>
                <w:lang w:val="en-US"/>
              </w:rPr>
            </w:pPr>
          </w:p>
        </w:tc>
      </w:tr>
    </w:tbl>
    <w:p w14:paraId="75E429F0" w14:textId="2F3153B2" w:rsidR="004334D9" w:rsidRPr="00AE55E4" w:rsidRDefault="00B3361E" w:rsidP="00AE55E4">
      <w:pPr>
        <w:spacing w:before="0" w:after="0" w:line="276" w:lineRule="auto"/>
        <w:rPr>
          <w:rFonts w:cstheme="minorHAnsi"/>
          <w:sz w:val="24"/>
          <w:lang w:val="en-US"/>
        </w:rPr>
      </w:pPr>
      <w:r>
        <w:rPr>
          <w:rFonts w:cstheme="minorHAnsi"/>
          <w:sz w:val="24"/>
          <w:lang w:val="en-US"/>
        </w:rPr>
        <w:t>R</w:t>
      </w:r>
      <w:r w:rsidR="7C9CC38D" w:rsidRPr="00AE55E4">
        <w:rPr>
          <w:rFonts w:cstheme="minorHAnsi"/>
          <w:sz w:val="24"/>
          <w:lang w:val="en-US"/>
        </w:rPr>
        <w:t xml:space="preserve">emarks </w:t>
      </w:r>
    </w:p>
    <w:p w14:paraId="5F1B91D4" w14:textId="3FB66CD3" w:rsidR="00336080" w:rsidRPr="00336080" w:rsidRDefault="00336080" w:rsidP="00336080">
      <w:pPr>
        <w:tabs>
          <w:tab w:val="left" w:pos="6000"/>
        </w:tabs>
        <w:rPr>
          <w:rFonts w:cstheme="minorHAnsi"/>
          <w:sz w:val="24"/>
          <w:lang w:val="en-US"/>
        </w:rPr>
      </w:pPr>
      <w:r>
        <w:rPr>
          <w:rFonts w:cstheme="minorHAnsi"/>
          <w:sz w:val="24"/>
          <w:lang w:val="en-US"/>
        </w:rPr>
        <w:tab/>
      </w:r>
    </w:p>
    <w:sectPr w:rsidR="00336080" w:rsidRPr="00336080" w:rsidSect="00E3278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720" w:right="720" w:bottom="720" w:left="720" w:header="0" w:footer="0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F455B" w14:textId="77777777" w:rsidR="004B00A0" w:rsidRDefault="004B00A0" w:rsidP="0034333B">
      <w:r>
        <w:separator/>
      </w:r>
    </w:p>
  </w:endnote>
  <w:endnote w:type="continuationSeparator" w:id="0">
    <w:p w14:paraId="03045092" w14:textId="77777777" w:rsidR="004B00A0" w:rsidRDefault="004B00A0" w:rsidP="0034333B">
      <w:r>
        <w:continuationSeparator/>
      </w:r>
    </w:p>
  </w:endnote>
  <w:endnote w:type="continuationNotice" w:id="1">
    <w:p w14:paraId="5499FEF5" w14:textId="77777777" w:rsidR="004B00A0" w:rsidRDefault="004B00A0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B659C" w14:textId="77777777" w:rsidR="00A91373" w:rsidRDefault="00A91373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5424553"/>
      <w:docPartObj>
        <w:docPartGallery w:val="Page Numbers (Bottom of Page)"/>
        <w:docPartUnique/>
      </w:docPartObj>
    </w:sdtPr>
    <w:sdtEndPr>
      <w:rPr>
        <w:b w:val="0"/>
        <w:bCs w:val="0"/>
        <w:sz w:val="18"/>
        <w:szCs w:val="18"/>
      </w:rPr>
    </w:sdtEndPr>
    <w:sdtContent>
      <w:sdt>
        <w:sdtPr>
          <w:rPr>
            <w:b w:val="0"/>
            <w:bCs w:val="0"/>
            <w:sz w:val="18"/>
            <w:szCs w:val="18"/>
          </w:rPr>
          <w:id w:val="231676178"/>
          <w:docPartObj>
            <w:docPartGallery w:val="Page Numbers (Top of Page)"/>
            <w:docPartUnique/>
          </w:docPartObj>
        </w:sdtPr>
        <w:sdtEndPr/>
        <w:sdtContent>
          <w:p w14:paraId="22D80EA1" w14:textId="77777777" w:rsidR="0036705A" w:rsidRPr="0036705A" w:rsidRDefault="0036705A">
            <w:pPr>
              <w:pStyle w:val="Voettekst"/>
              <w:jc w:val="right"/>
              <w:rPr>
                <w:b w:val="0"/>
                <w:bCs w:val="0"/>
                <w:sz w:val="18"/>
                <w:szCs w:val="18"/>
              </w:rPr>
            </w:pPr>
            <w:r w:rsidRPr="0036705A">
              <w:rPr>
                <w:b w:val="0"/>
                <w:bCs w:val="0"/>
                <w:noProof/>
                <w:sz w:val="18"/>
                <w:szCs w:val="18"/>
                <w:lang w:val="it-IT" w:eastAsia="it-IT"/>
              </w:rPr>
              <w:drawing>
                <wp:anchor distT="0" distB="0" distL="114300" distR="114300" simplePos="0" relativeHeight="251658241" behindDoc="0" locked="0" layoutInCell="1" allowOverlap="1" wp14:anchorId="4AB67D94" wp14:editId="55FC7FF7">
                  <wp:simplePos x="0" y="0"/>
                  <wp:positionH relativeFrom="column">
                    <wp:posOffset>-438150</wp:posOffset>
                  </wp:positionH>
                  <wp:positionV relativeFrom="paragraph">
                    <wp:posOffset>-95885</wp:posOffset>
                  </wp:positionV>
                  <wp:extent cx="3492500" cy="647700"/>
                  <wp:effectExtent l="0" t="0" r="12700" b="12700"/>
                  <wp:wrapNone/>
                  <wp:docPr id="209" name="Afbeelding 2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2500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6705A">
              <w:rPr>
                <w:b w:val="0"/>
                <w:bCs w:val="0"/>
                <w:sz w:val="18"/>
                <w:szCs w:val="18"/>
              </w:rPr>
              <w:t xml:space="preserve">Page </w:t>
            </w:r>
            <w:r w:rsidRPr="0036705A">
              <w:rPr>
                <w:b w:val="0"/>
                <w:bCs w:val="0"/>
                <w:sz w:val="18"/>
                <w:szCs w:val="18"/>
              </w:rPr>
              <w:fldChar w:fldCharType="begin"/>
            </w:r>
            <w:r w:rsidRPr="0036705A">
              <w:rPr>
                <w:b w:val="0"/>
                <w:bCs w:val="0"/>
                <w:sz w:val="18"/>
                <w:szCs w:val="18"/>
              </w:rPr>
              <w:instrText xml:space="preserve"> PAGE </w:instrText>
            </w:r>
            <w:r w:rsidRPr="0036705A">
              <w:rPr>
                <w:b w:val="0"/>
                <w:bCs w:val="0"/>
                <w:sz w:val="18"/>
                <w:szCs w:val="18"/>
              </w:rPr>
              <w:fldChar w:fldCharType="separate"/>
            </w:r>
            <w:r w:rsidRPr="0036705A">
              <w:rPr>
                <w:b w:val="0"/>
                <w:bCs w:val="0"/>
                <w:noProof/>
                <w:sz w:val="18"/>
                <w:szCs w:val="18"/>
              </w:rPr>
              <w:t>2</w:t>
            </w:r>
            <w:r w:rsidRPr="0036705A">
              <w:rPr>
                <w:b w:val="0"/>
                <w:bCs w:val="0"/>
                <w:sz w:val="18"/>
                <w:szCs w:val="18"/>
              </w:rPr>
              <w:fldChar w:fldCharType="end"/>
            </w:r>
            <w:r w:rsidRPr="0036705A">
              <w:rPr>
                <w:b w:val="0"/>
                <w:bCs w:val="0"/>
                <w:sz w:val="18"/>
                <w:szCs w:val="18"/>
              </w:rPr>
              <w:t xml:space="preserve"> of </w:t>
            </w:r>
            <w:r w:rsidRPr="0036705A">
              <w:rPr>
                <w:b w:val="0"/>
                <w:bCs w:val="0"/>
                <w:sz w:val="18"/>
                <w:szCs w:val="18"/>
              </w:rPr>
              <w:fldChar w:fldCharType="begin"/>
            </w:r>
            <w:r w:rsidRPr="0036705A">
              <w:rPr>
                <w:b w:val="0"/>
                <w:bCs w:val="0"/>
                <w:sz w:val="18"/>
                <w:szCs w:val="18"/>
              </w:rPr>
              <w:instrText xml:space="preserve"> NUMPAGES  </w:instrText>
            </w:r>
            <w:r w:rsidRPr="0036705A">
              <w:rPr>
                <w:b w:val="0"/>
                <w:bCs w:val="0"/>
                <w:sz w:val="18"/>
                <w:szCs w:val="18"/>
              </w:rPr>
              <w:fldChar w:fldCharType="separate"/>
            </w:r>
            <w:r w:rsidRPr="0036705A">
              <w:rPr>
                <w:b w:val="0"/>
                <w:bCs w:val="0"/>
                <w:noProof/>
                <w:sz w:val="18"/>
                <w:szCs w:val="18"/>
              </w:rPr>
              <w:t>2</w:t>
            </w:r>
            <w:r w:rsidRPr="0036705A">
              <w:rPr>
                <w:b w:val="0"/>
                <w:bCs w:val="0"/>
                <w:sz w:val="18"/>
                <w:szCs w:val="18"/>
              </w:rPr>
              <w:fldChar w:fldCharType="end"/>
            </w:r>
          </w:p>
        </w:sdtContent>
      </w:sdt>
    </w:sdtContent>
  </w:sdt>
  <w:p w14:paraId="55B60CCE" w14:textId="77777777" w:rsidR="0034333B" w:rsidRDefault="0034333B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29C3" w14:textId="41753E3D" w:rsidR="00336080" w:rsidRPr="00C66662" w:rsidRDefault="00C613A9" w:rsidP="00AE7F2D">
    <w:pPr>
      <w:pStyle w:val="Voettekst"/>
      <w:jc w:val="center"/>
      <w:rPr>
        <w:sz w:val="20"/>
        <w:szCs w:val="20"/>
        <w:lang w:val="en-US"/>
      </w:rPr>
    </w:pPr>
    <w:sdt>
      <w:sdtPr>
        <w:rPr>
          <w:b w:val="0"/>
          <w:bCs w:val="0"/>
          <w:sz w:val="20"/>
          <w:szCs w:val="20"/>
          <w:lang w:val="en-US"/>
        </w:rPr>
        <w:alias w:val="Titel"/>
        <w:tag w:val=""/>
        <w:id w:val="1102152704"/>
        <w:placeholder>
          <w:docPart w:val="20E9A4F01BC3483FBF8F5773D6966A6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3147A">
          <w:rPr>
            <w:b w:val="0"/>
            <w:bCs w:val="0"/>
            <w:sz w:val="20"/>
            <w:szCs w:val="20"/>
            <w:lang w:val="en-US"/>
          </w:rPr>
          <w:t>Job Evaluation</w:t>
        </w:r>
      </w:sdtContent>
    </w:sdt>
    <w:r w:rsidR="00336080" w:rsidRPr="00C66662">
      <w:rPr>
        <w:sz w:val="20"/>
        <w:szCs w:val="20"/>
        <w:lang w:val="en-US"/>
      </w:rPr>
      <w:t xml:space="preserve"> </w:t>
    </w:r>
    <w:sdt>
      <w:sdtPr>
        <w:rPr>
          <w:b w:val="0"/>
          <w:bCs w:val="0"/>
          <w:sz w:val="20"/>
          <w:szCs w:val="20"/>
          <w:lang w:val="en-US"/>
        </w:rPr>
        <w:alias w:val="Doc type"/>
        <w:tag w:val="Doc_x0020_type"/>
        <w:id w:val="-130949422"/>
        <w:placeholder>
          <w:docPart w:val="0E8CF5B0362945DF9F0EB4661E5FECC9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d453cd31-f54c-44d5-a98d-98408d15ffae' " w:xpath="/ns0:properties[1]/documentManagement[1]/ns3:Doc_x0020_type[1]" w:storeItemID="{7930A8F4-A60B-434A-87A8-E7E5FC762010}"/>
        <w:dropDownList>
          <w:listItem w:value="[Doc type]"/>
        </w:dropDownList>
      </w:sdtPr>
      <w:sdtEndPr/>
      <w:sdtContent>
        <w:r w:rsidR="00336080" w:rsidRPr="00D16F51">
          <w:rPr>
            <w:b w:val="0"/>
            <w:bCs w:val="0"/>
            <w:sz w:val="20"/>
            <w:szCs w:val="20"/>
            <w:lang w:val="en-US"/>
          </w:rPr>
          <w:t>Form</w:t>
        </w:r>
      </w:sdtContent>
    </w:sdt>
    <w:r w:rsidR="00BE2BC7">
      <w:rPr>
        <w:b w:val="0"/>
        <w:bCs w:val="0"/>
        <w:sz w:val="20"/>
        <w:szCs w:val="20"/>
        <w:lang w:val="en-US"/>
      </w:rPr>
      <w:t xml:space="preserve"> </w:t>
    </w:r>
    <w:sdt>
      <w:sdtPr>
        <w:rPr>
          <w:b w:val="0"/>
          <w:bCs w:val="0"/>
          <w:sz w:val="20"/>
          <w:szCs w:val="20"/>
          <w:lang w:val="en-US"/>
        </w:rPr>
        <w:alias w:val="Label"/>
        <w:tag w:val="DLCPolicyLabelValue"/>
        <w:id w:val="-542745724"/>
        <w:lock w:val="contentLocked"/>
        <w:placeholder>
          <w:docPart w:val="6DDB956F8E6943D6A0A21D2ED49FB5CF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d453cd31-f54c-44d5-a98d-98408d15ffae' " w:xpath="/ns0:properties[1]/documentManagement[1]/ns3:DLCPolicyLabelValue[1]" w:storeItemID="{7930A8F4-A60B-434A-87A8-E7E5FC762010}"/>
        <w:text w:multiLine="1"/>
      </w:sdtPr>
      <w:sdtEndPr/>
      <w:sdtContent>
        <w:r w:rsidR="00B31F20">
          <w:rPr>
            <w:b w:val="0"/>
            <w:bCs w:val="0"/>
            <w:sz w:val="20"/>
            <w:szCs w:val="20"/>
            <w:lang w:val="en-US"/>
          </w:rPr>
          <w:t>5.4</w:t>
        </w:r>
      </w:sdtContent>
    </w:sdt>
    <w:r w:rsidR="00BE2BC7">
      <w:rPr>
        <w:b w:val="0"/>
        <w:bCs w:val="0"/>
        <w:sz w:val="20"/>
        <w:szCs w:val="20"/>
        <w:lang w:val="en-US"/>
      </w:rPr>
      <w:t xml:space="preserve"> </w:t>
    </w:r>
    <w:r w:rsidR="00336080" w:rsidRPr="00D16F51">
      <w:rPr>
        <w:b w:val="0"/>
        <w:bCs w:val="0"/>
        <w:sz w:val="20"/>
        <w:szCs w:val="20"/>
        <w:lang w:val="en-US"/>
      </w:rPr>
      <w:t xml:space="preserve">I Page </w:t>
    </w:r>
    <w:r w:rsidR="00336080" w:rsidRPr="00D16F51">
      <w:rPr>
        <w:b w:val="0"/>
        <w:bCs w:val="0"/>
        <w:sz w:val="20"/>
        <w:szCs w:val="20"/>
      </w:rPr>
      <w:fldChar w:fldCharType="begin"/>
    </w:r>
    <w:r w:rsidR="00336080" w:rsidRPr="00D16F51">
      <w:rPr>
        <w:b w:val="0"/>
        <w:bCs w:val="0"/>
        <w:sz w:val="20"/>
        <w:szCs w:val="20"/>
        <w:lang w:val="en-US"/>
      </w:rPr>
      <w:instrText xml:space="preserve"> PAGE  \* Arabic  \* MERGEFORMAT </w:instrText>
    </w:r>
    <w:r w:rsidR="00336080" w:rsidRPr="00D16F51">
      <w:rPr>
        <w:b w:val="0"/>
        <w:bCs w:val="0"/>
        <w:sz w:val="20"/>
        <w:szCs w:val="20"/>
      </w:rPr>
      <w:fldChar w:fldCharType="separate"/>
    </w:r>
    <w:r w:rsidR="00336080" w:rsidRPr="00D16F51">
      <w:rPr>
        <w:b w:val="0"/>
        <w:bCs w:val="0"/>
        <w:sz w:val="20"/>
        <w:szCs w:val="20"/>
      </w:rPr>
      <w:t>1</w:t>
    </w:r>
    <w:r w:rsidR="00336080" w:rsidRPr="00D16F51">
      <w:rPr>
        <w:b w:val="0"/>
        <w:bCs w:val="0"/>
        <w:sz w:val="20"/>
        <w:szCs w:val="20"/>
      </w:rPr>
      <w:fldChar w:fldCharType="end"/>
    </w:r>
    <w:r w:rsidR="00336080" w:rsidRPr="00D16F51">
      <w:rPr>
        <w:b w:val="0"/>
        <w:bCs w:val="0"/>
        <w:sz w:val="20"/>
        <w:szCs w:val="20"/>
        <w:lang w:val="en-US"/>
      </w:rPr>
      <w:t xml:space="preserve"> of </w:t>
    </w:r>
    <w:r w:rsidR="00336080" w:rsidRPr="00D16F51">
      <w:rPr>
        <w:b w:val="0"/>
        <w:bCs w:val="0"/>
        <w:sz w:val="20"/>
        <w:szCs w:val="20"/>
      </w:rPr>
      <w:fldChar w:fldCharType="begin"/>
    </w:r>
    <w:r w:rsidR="00336080" w:rsidRPr="00D16F51">
      <w:rPr>
        <w:b w:val="0"/>
        <w:bCs w:val="0"/>
        <w:sz w:val="20"/>
        <w:szCs w:val="20"/>
        <w:lang w:val="en-US"/>
      </w:rPr>
      <w:instrText xml:space="preserve"> NUMPAGES   \* MERGEFORMAT </w:instrText>
    </w:r>
    <w:r w:rsidR="00336080" w:rsidRPr="00D16F51">
      <w:rPr>
        <w:b w:val="0"/>
        <w:bCs w:val="0"/>
        <w:sz w:val="20"/>
        <w:szCs w:val="20"/>
      </w:rPr>
      <w:fldChar w:fldCharType="separate"/>
    </w:r>
    <w:r w:rsidR="00336080" w:rsidRPr="00D16F51">
      <w:rPr>
        <w:b w:val="0"/>
        <w:bCs w:val="0"/>
        <w:sz w:val="20"/>
        <w:szCs w:val="20"/>
      </w:rPr>
      <w:t>1</w:t>
    </w:r>
    <w:r w:rsidR="00336080" w:rsidRPr="00D16F51">
      <w:rPr>
        <w:b w:val="0"/>
        <w:bCs w:val="0"/>
        <w:sz w:val="20"/>
        <w:szCs w:val="20"/>
      </w:rPr>
      <w:fldChar w:fldCharType="end"/>
    </w:r>
  </w:p>
  <w:p w14:paraId="0D387A2C" w14:textId="2D89FEE6" w:rsidR="0036705A" w:rsidRDefault="0036705A" w:rsidP="00336080">
    <w:pPr>
      <w:pStyle w:val="Voettekst"/>
      <w:jc w:val="center"/>
    </w:pPr>
    <w:r w:rsidRPr="0036705A">
      <w:rPr>
        <w:b w:val="0"/>
        <w:bCs w:val="0"/>
        <w:noProof/>
        <w:sz w:val="18"/>
        <w:szCs w:val="18"/>
        <w:lang w:val="it-IT" w:eastAsia="it-IT"/>
      </w:rPr>
      <w:drawing>
        <wp:anchor distT="0" distB="0" distL="114300" distR="114300" simplePos="0" relativeHeight="251658240" behindDoc="0" locked="0" layoutInCell="1" allowOverlap="1" wp14:anchorId="73F1C031" wp14:editId="1C6710E3">
          <wp:simplePos x="0" y="0"/>
          <wp:positionH relativeFrom="column">
            <wp:posOffset>-436880</wp:posOffset>
          </wp:positionH>
          <wp:positionV relativeFrom="paragraph">
            <wp:posOffset>-27305</wp:posOffset>
          </wp:positionV>
          <wp:extent cx="3492500" cy="647700"/>
          <wp:effectExtent l="0" t="0" r="12700" b="12700"/>
          <wp:wrapNone/>
          <wp:docPr id="211" name="Afbeelding 2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9250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AB39930" w14:textId="77777777" w:rsidR="00E50B9D" w:rsidRDefault="00E50B9D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8A8A4" w14:textId="77777777" w:rsidR="004B00A0" w:rsidRDefault="004B00A0" w:rsidP="0034333B">
      <w:r>
        <w:separator/>
      </w:r>
    </w:p>
  </w:footnote>
  <w:footnote w:type="continuationSeparator" w:id="0">
    <w:p w14:paraId="67108309" w14:textId="77777777" w:rsidR="004B00A0" w:rsidRDefault="004B00A0" w:rsidP="0034333B">
      <w:r>
        <w:continuationSeparator/>
      </w:r>
    </w:p>
  </w:footnote>
  <w:footnote w:type="continuationNotice" w:id="1">
    <w:p w14:paraId="64B45327" w14:textId="77777777" w:rsidR="004B00A0" w:rsidRDefault="004B00A0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9B66C" w14:textId="77777777" w:rsidR="00A91373" w:rsidRDefault="00A91373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5FD2A" w14:textId="77777777" w:rsidR="0034333B" w:rsidRDefault="0034333B" w:rsidP="004826D4">
    <w:r w:rsidRPr="0034333B">
      <w:rPr>
        <w:noProof/>
        <w:lang w:val="it-IT" w:eastAsia="it-IT"/>
      </w:rPr>
      <w:drawing>
        <wp:anchor distT="0" distB="0" distL="114300" distR="114300" simplePos="0" relativeHeight="251658242" behindDoc="0" locked="0" layoutInCell="1" allowOverlap="1" wp14:anchorId="32F7A359" wp14:editId="61426200">
          <wp:simplePos x="0" y="0"/>
          <wp:positionH relativeFrom="column">
            <wp:posOffset>-102870</wp:posOffset>
          </wp:positionH>
          <wp:positionV relativeFrom="paragraph">
            <wp:posOffset>306070</wp:posOffset>
          </wp:positionV>
          <wp:extent cx="1195200" cy="306000"/>
          <wp:effectExtent l="0" t="0" r="5080" b="0"/>
          <wp:wrapNone/>
          <wp:docPr id="208" name="Afbeelding 2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5200" cy="30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B75A6">
      <w:tab/>
    </w:r>
    <w:r w:rsidR="001622B0">
      <w:tab/>
    </w:r>
    <w:r w:rsidR="001B75A6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3F1F8" w14:textId="77777777" w:rsidR="0036705A" w:rsidRDefault="00E50B9D">
    <w:pPr>
      <w:pStyle w:val="Koptekst"/>
    </w:pPr>
    <w:r w:rsidRPr="0034333B">
      <w:rPr>
        <w:noProof/>
        <w:lang w:val="it-IT" w:eastAsia="it-IT"/>
      </w:rPr>
      <w:drawing>
        <wp:anchor distT="0" distB="0" distL="114300" distR="114300" simplePos="0" relativeHeight="251658243" behindDoc="0" locked="0" layoutInCell="1" allowOverlap="1" wp14:anchorId="52C60178" wp14:editId="1133312A">
          <wp:simplePos x="0" y="0"/>
          <wp:positionH relativeFrom="column">
            <wp:posOffset>0</wp:posOffset>
          </wp:positionH>
          <wp:positionV relativeFrom="paragraph">
            <wp:posOffset>305435</wp:posOffset>
          </wp:positionV>
          <wp:extent cx="1195200" cy="306000"/>
          <wp:effectExtent l="0" t="0" r="5080" b="0"/>
          <wp:wrapNone/>
          <wp:docPr id="210" name="Afbeelding 2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5200" cy="30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center" w:leader="none"/>
    </w:r>
  </w:p>
  <w:p w14:paraId="09B673B7" w14:textId="5BDC9C2F" w:rsidR="00E50B9D" w:rsidRPr="00AE55E4" w:rsidRDefault="00613525" w:rsidP="0036705A">
    <w:pPr>
      <w:pStyle w:val="Koptekst"/>
      <w:jc w:val="center"/>
      <w:rPr>
        <w:sz w:val="28"/>
        <w:szCs w:val="28"/>
      </w:rPr>
    </w:pPr>
    <w:r>
      <w:rPr>
        <w:sz w:val="28"/>
        <w:szCs w:val="28"/>
      </w:rPr>
      <w:t xml:space="preserve">Job </w:t>
    </w:r>
    <w:r w:rsidR="00754F12">
      <w:rPr>
        <w:sz w:val="28"/>
        <w:szCs w:val="28"/>
      </w:rPr>
      <w:t>Evalu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550FC1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71868A9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87A68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F681A2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D2C1D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0C80DF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8FCD9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4F44B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C14B95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8723B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0CC7C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1B3E5D"/>
    <w:multiLevelType w:val="hybridMultilevel"/>
    <w:tmpl w:val="792E378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4C101D"/>
    <w:multiLevelType w:val="hybridMultilevel"/>
    <w:tmpl w:val="ACFA72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4D7B1B"/>
    <w:multiLevelType w:val="hybridMultilevel"/>
    <w:tmpl w:val="820680A0"/>
    <w:lvl w:ilvl="0" w:tplc="E52A1D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lang w:val="de-DE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19004134"/>
    <w:multiLevelType w:val="hybridMultilevel"/>
    <w:tmpl w:val="77706E8C"/>
    <w:lvl w:ilvl="0" w:tplc="6BD2C0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C264F5"/>
    <w:multiLevelType w:val="hybridMultilevel"/>
    <w:tmpl w:val="8E5AAE70"/>
    <w:lvl w:ilvl="0" w:tplc="0413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6" w15:restartNumberingAfterBreak="0">
    <w:nsid w:val="1DA2003B"/>
    <w:multiLevelType w:val="hybridMultilevel"/>
    <w:tmpl w:val="0610E19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F60458"/>
    <w:multiLevelType w:val="hybridMultilevel"/>
    <w:tmpl w:val="95BE27AA"/>
    <w:lvl w:ilvl="0" w:tplc="0413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4CD065B"/>
    <w:multiLevelType w:val="hybridMultilevel"/>
    <w:tmpl w:val="222A2B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7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465D2E"/>
    <w:multiLevelType w:val="hybridMultilevel"/>
    <w:tmpl w:val="01C2D6AA"/>
    <w:lvl w:ilvl="0" w:tplc="0407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27AC1B8D"/>
    <w:multiLevelType w:val="hybridMultilevel"/>
    <w:tmpl w:val="2E863834"/>
    <w:lvl w:ilvl="0" w:tplc="0407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8BB153F"/>
    <w:multiLevelType w:val="hybridMultilevel"/>
    <w:tmpl w:val="29E48B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91195E"/>
    <w:multiLevelType w:val="hybridMultilevel"/>
    <w:tmpl w:val="D2C0C1E8"/>
    <w:lvl w:ilvl="0" w:tplc="0413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A74030D"/>
    <w:multiLevelType w:val="hybridMultilevel"/>
    <w:tmpl w:val="EFF2C0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8146EF"/>
    <w:multiLevelType w:val="hybridMultilevel"/>
    <w:tmpl w:val="63AE8B56"/>
    <w:lvl w:ilvl="0" w:tplc="E9C6F430">
      <w:start w:val="1"/>
      <w:numFmt w:val="decimal"/>
      <w:lvlText w:val="%1."/>
      <w:lvlJc w:val="left"/>
      <w:pPr>
        <w:ind w:left="720" w:hanging="720"/>
      </w:pPr>
      <w:rPr>
        <w:rFonts w:ascii="Roboto" w:eastAsiaTheme="minorHAnsi" w:hAnsi="Roboto" w:cstheme="minorBidi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8255C41"/>
    <w:multiLevelType w:val="hybridMultilevel"/>
    <w:tmpl w:val="05363AA6"/>
    <w:lvl w:ilvl="0" w:tplc="0407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630A3AEF"/>
    <w:multiLevelType w:val="hybridMultilevel"/>
    <w:tmpl w:val="48C0536C"/>
    <w:lvl w:ilvl="0" w:tplc="0407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64D74B64"/>
    <w:multiLevelType w:val="hybridMultilevel"/>
    <w:tmpl w:val="B83C63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4520F0"/>
    <w:multiLevelType w:val="hybridMultilevel"/>
    <w:tmpl w:val="C082E04E"/>
    <w:lvl w:ilvl="0" w:tplc="433A7DFC">
      <w:numFmt w:val="bullet"/>
      <w:lvlText w:val="•"/>
      <w:lvlJc w:val="left"/>
      <w:pPr>
        <w:ind w:left="23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30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7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4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2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9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6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3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080" w:hanging="360"/>
      </w:pPr>
      <w:rPr>
        <w:rFonts w:ascii="Wingdings" w:hAnsi="Wingdings" w:hint="default"/>
      </w:rPr>
    </w:lvl>
  </w:abstractNum>
  <w:abstractNum w:abstractNumId="29" w15:restartNumberingAfterBreak="0">
    <w:nsid w:val="6BE33786"/>
    <w:multiLevelType w:val="hybridMultilevel"/>
    <w:tmpl w:val="9E20D548"/>
    <w:lvl w:ilvl="0" w:tplc="0407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D3547A2"/>
    <w:multiLevelType w:val="hybridMultilevel"/>
    <w:tmpl w:val="A66AC40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BF032D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21247576">
    <w:abstractNumId w:val="24"/>
  </w:num>
  <w:num w:numId="2" w16cid:durableId="1613826880">
    <w:abstractNumId w:val="14"/>
  </w:num>
  <w:num w:numId="3" w16cid:durableId="354498806">
    <w:abstractNumId w:val="0"/>
  </w:num>
  <w:num w:numId="4" w16cid:durableId="211159882">
    <w:abstractNumId w:val="1"/>
  </w:num>
  <w:num w:numId="5" w16cid:durableId="1328439432">
    <w:abstractNumId w:val="2"/>
  </w:num>
  <w:num w:numId="6" w16cid:durableId="1343434824">
    <w:abstractNumId w:val="3"/>
  </w:num>
  <w:num w:numId="7" w16cid:durableId="597718123">
    <w:abstractNumId w:val="4"/>
  </w:num>
  <w:num w:numId="8" w16cid:durableId="1834105861">
    <w:abstractNumId w:val="9"/>
  </w:num>
  <w:num w:numId="9" w16cid:durableId="1716420378">
    <w:abstractNumId w:val="5"/>
  </w:num>
  <w:num w:numId="10" w16cid:durableId="641615469">
    <w:abstractNumId w:val="6"/>
  </w:num>
  <w:num w:numId="11" w16cid:durableId="1463112542">
    <w:abstractNumId w:val="7"/>
  </w:num>
  <w:num w:numId="12" w16cid:durableId="185872455">
    <w:abstractNumId w:val="8"/>
  </w:num>
  <w:num w:numId="13" w16cid:durableId="1398359189">
    <w:abstractNumId w:val="10"/>
  </w:num>
  <w:num w:numId="14" w16cid:durableId="1297758676">
    <w:abstractNumId w:val="27"/>
  </w:num>
  <w:num w:numId="15" w16cid:durableId="1480607176">
    <w:abstractNumId w:val="12"/>
  </w:num>
  <w:num w:numId="16" w16cid:durableId="2020158913">
    <w:abstractNumId w:val="23"/>
  </w:num>
  <w:num w:numId="17" w16cid:durableId="1678313601">
    <w:abstractNumId w:val="21"/>
  </w:num>
  <w:num w:numId="18" w16cid:durableId="1004430841">
    <w:abstractNumId w:val="13"/>
  </w:num>
  <w:num w:numId="19" w16cid:durableId="1004667617">
    <w:abstractNumId w:val="28"/>
  </w:num>
  <w:num w:numId="20" w16cid:durableId="2141923890">
    <w:abstractNumId w:val="20"/>
  </w:num>
  <w:num w:numId="21" w16cid:durableId="2127189572">
    <w:abstractNumId w:val="19"/>
  </w:num>
  <w:num w:numId="22" w16cid:durableId="1576433247">
    <w:abstractNumId w:val="29"/>
  </w:num>
  <w:num w:numId="23" w16cid:durableId="2079014391">
    <w:abstractNumId w:val="17"/>
  </w:num>
  <w:num w:numId="24" w16cid:durableId="1183786325">
    <w:abstractNumId w:val="15"/>
  </w:num>
  <w:num w:numId="25" w16cid:durableId="270750226">
    <w:abstractNumId w:val="22"/>
  </w:num>
  <w:num w:numId="26" w16cid:durableId="1636719471">
    <w:abstractNumId w:val="16"/>
  </w:num>
  <w:num w:numId="27" w16cid:durableId="778187337">
    <w:abstractNumId w:val="11"/>
  </w:num>
  <w:num w:numId="28" w16cid:durableId="1371807047">
    <w:abstractNumId w:val="18"/>
  </w:num>
  <w:num w:numId="29" w16cid:durableId="1595212263">
    <w:abstractNumId w:val="30"/>
  </w:num>
  <w:num w:numId="30" w16cid:durableId="1961111641">
    <w:abstractNumId w:val="26"/>
  </w:num>
  <w:num w:numId="31" w16cid:durableId="373307832">
    <w:abstractNumId w:val="25"/>
  </w:num>
  <w:num w:numId="32" w16cid:durableId="206544888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readOnly" w:enforcement="0"/>
  <w:defaultTabStop w:val="720"/>
  <w:hyphenationZone w:val="425"/>
  <w:drawingGridHorizontalSpacing w:val="140"/>
  <w:drawingGridVerticalSpacing w:val="43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NDA1szA1MDAGUko6SsGpxcWZ+XkgBea1AEFHYegsAAAA"/>
  </w:docVars>
  <w:rsids>
    <w:rsidRoot w:val="00AE55E4"/>
    <w:rsid w:val="0004642C"/>
    <w:rsid w:val="00053998"/>
    <w:rsid w:val="00053CBC"/>
    <w:rsid w:val="00055964"/>
    <w:rsid w:val="00055F4C"/>
    <w:rsid w:val="000642DE"/>
    <w:rsid w:val="0006433D"/>
    <w:rsid w:val="00080F36"/>
    <w:rsid w:val="00094424"/>
    <w:rsid w:val="000A1515"/>
    <w:rsid w:val="000A1F2E"/>
    <w:rsid w:val="000A7972"/>
    <w:rsid w:val="000C15F6"/>
    <w:rsid w:val="000C243C"/>
    <w:rsid w:val="000C6C43"/>
    <w:rsid w:val="000D235A"/>
    <w:rsid w:val="000E00D4"/>
    <w:rsid w:val="000F0412"/>
    <w:rsid w:val="00104228"/>
    <w:rsid w:val="0013147A"/>
    <w:rsid w:val="00136341"/>
    <w:rsid w:val="00136DBA"/>
    <w:rsid w:val="0014005D"/>
    <w:rsid w:val="001433C4"/>
    <w:rsid w:val="001445B6"/>
    <w:rsid w:val="001521C6"/>
    <w:rsid w:val="00155B43"/>
    <w:rsid w:val="001622B0"/>
    <w:rsid w:val="00165C6E"/>
    <w:rsid w:val="001709C2"/>
    <w:rsid w:val="00174D7A"/>
    <w:rsid w:val="00175E6B"/>
    <w:rsid w:val="00183709"/>
    <w:rsid w:val="0018641B"/>
    <w:rsid w:val="001A688B"/>
    <w:rsid w:val="001B057D"/>
    <w:rsid w:val="001B2E95"/>
    <w:rsid w:val="001B70C0"/>
    <w:rsid w:val="001B75A6"/>
    <w:rsid w:val="001D75E6"/>
    <w:rsid w:val="00220963"/>
    <w:rsid w:val="00221C8F"/>
    <w:rsid w:val="00232397"/>
    <w:rsid w:val="00244824"/>
    <w:rsid w:val="0025342E"/>
    <w:rsid w:val="002630EE"/>
    <w:rsid w:val="002641DD"/>
    <w:rsid w:val="00294B53"/>
    <w:rsid w:val="002961D2"/>
    <w:rsid w:val="002B604C"/>
    <w:rsid w:val="002C2527"/>
    <w:rsid w:val="002C3821"/>
    <w:rsid w:val="002C4825"/>
    <w:rsid w:val="002C7EEC"/>
    <w:rsid w:val="002E17DE"/>
    <w:rsid w:val="002E6141"/>
    <w:rsid w:val="002F6C07"/>
    <w:rsid w:val="003054C2"/>
    <w:rsid w:val="00310ABC"/>
    <w:rsid w:val="00316C54"/>
    <w:rsid w:val="003329C0"/>
    <w:rsid w:val="003343D8"/>
    <w:rsid w:val="00336080"/>
    <w:rsid w:val="0033668E"/>
    <w:rsid w:val="0034333B"/>
    <w:rsid w:val="003445A8"/>
    <w:rsid w:val="00346D99"/>
    <w:rsid w:val="00362D67"/>
    <w:rsid w:val="0036705A"/>
    <w:rsid w:val="003717E0"/>
    <w:rsid w:val="0037223B"/>
    <w:rsid w:val="003830BC"/>
    <w:rsid w:val="00393651"/>
    <w:rsid w:val="00394763"/>
    <w:rsid w:val="003C07C7"/>
    <w:rsid w:val="003C3D36"/>
    <w:rsid w:val="003E181F"/>
    <w:rsid w:val="003F1255"/>
    <w:rsid w:val="003F63EF"/>
    <w:rsid w:val="00401C51"/>
    <w:rsid w:val="004334D9"/>
    <w:rsid w:val="0043528E"/>
    <w:rsid w:val="00436EAC"/>
    <w:rsid w:val="004467F4"/>
    <w:rsid w:val="004826D4"/>
    <w:rsid w:val="004837B8"/>
    <w:rsid w:val="00494F2B"/>
    <w:rsid w:val="00495DA0"/>
    <w:rsid w:val="00497524"/>
    <w:rsid w:val="004B00A0"/>
    <w:rsid w:val="004C7212"/>
    <w:rsid w:val="004D0037"/>
    <w:rsid w:val="00501FB1"/>
    <w:rsid w:val="00505303"/>
    <w:rsid w:val="005073FB"/>
    <w:rsid w:val="00507A92"/>
    <w:rsid w:val="00513616"/>
    <w:rsid w:val="00527661"/>
    <w:rsid w:val="00531DE6"/>
    <w:rsid w:val="00566117"/>
    <w:rsid w:val="005725AC"/>
    <w:rsid w:val="005878A7"/>
    <w:rsid w:val="005A0E56"/>
    <w:rsid w:val="005A2424"/>
    <w:rsid w:val="005A24EC"/>
    <w:rsid w:val="005A3F89"/>
    <w:rsid w:val="005B0442"/>
    <w:rsid w:val="005B6F5B"/>
    <w:rsid w:val="005E0AD3"/>
    <w:rsid w:val="005F0287"/>
    <w:rsid w:val="005F4906"/>
    <w:rsid w:val="006131FC"/>
    <w:rsid w:val="00613525"/>
    <w:rsid w:val="006144CF"/>
    <w:rsid w:val="0062355E"/>
    <w:rsid w:val="00626262"/>
    <w:rsid w:val="00632934"/>
    <w:rsid w:val="00644786"/>
    <w:rsid w:val="00684A15"/>
    <w:rsid w:val="006852AD"/>
    <w:rsid w:val="006912CF"/>
    <w:rsid w:val="006A3DAF"/>
    <w:rsid w:val="006B18F2"/>
    <w:rsid w:val="006B6333"/>
    <w:rsid w:val="006D7FB6"/>
    <w:rsid w:val="006E570C"/>
    <w:rsid w:val="00706D70"/>
    <w:rsid w:val="00733308"/>
    <w:rsid w:val="00754F12"/>
    <w:rsid w:val="007567F6"/>
    <w:rsid w:val="00761808"/>
    <w:rsid w:val="00765705"/>
    <w:rsid w:val="00775413"/>
    <w:rsid w:val="00781D6C"/>
    <w:rsid w:val="00782A68"/>
    <w:rsid w:val="007904A1"/>
    <w:rsid w:val="007942AA"/>
    <w:rsid w:val="007A3F97"/>
    <w:rsid w:val="007B767A"/>
    <w:rsid w:val="007C405E"/>
    <w:rsid w:val="007C6E8E"/>
    <w:rsid w:val="007E5759"/>
    <w:rsid w:val="007F0415"/>
    <w:rsid w:val="00817587"/>
    <w:rsid w:val="00820C3E"/>
    <w:rsid w:val="008222DC"/>
    <w:rsid w:val="008323CA"/>
    <w:rsid w:val="00864C93"/>
    <w:rsid w:val="008724EE"/>
    <w:rsid w:val="00872821"/>
    <w:rsid w:val="00873CDA"/>
    <w:rsid w:val="008876FF"/>
    <w:rsid w:val="00894859"/>
    <w:rsid w:val="008A6BCC"/>
    <w:rsid w:val="008B185E"/>
    <w:rsid w:val="008C5E80"/>
    <w:rsid w:val="008D45A1"/>
    <w:rsid w:val="008D477C"/>
    <w:rsid w:val="008D6823"/>
    <w:rsid w:val="008D76DD"/>
    <w:rsid w:val="00901184"/>
    <w:rsid w:val="00906E3E"/>
    <w:rsid w:val="00907B44"/>
    <w:rsid w:val="00915438"/>
    <w:rsid w:val="00922551"/>
    <w:rsid w:val="00925FDF"/>
    <w:rsid w:val="00941A76"/>
    <w:rsid w:val="00942B27"/>
    <w:rsid w:val="00956A77"/>
    <w:rsid w:val="00964F4F"/>
    <w:rsid w:val="0097689F"/>
    <w:rsid w:val="009C6D61"/>
    <w:rsid w:val="009E5AA0"/>
    <w:rsid w:val="00A30DAF"/>
    <w:rsid w:val="00A46764"/>
    <w:rsid w:val="00A50B46"/>
    <w:rsid w:val="00A56E84"/>
    <w:rsid w:val="00A8017E"/>
    <w:rsid w:val="00A91373"/>
    <w:rsid w:val="00AA473C"/>
    <w:rsid w:val="00AC65A6"/>
    <w:rsid w:val="00AC71B9"/>
    <w:rsid w:val="00AD4880"/>
    <w:rsid w:val="00AE55E4"/>
    <w:rsid w:val="00B049EA"/>
    <w:rsid w:val="00B04FBE"/>
    <w:rsid w:val="00B05ACC"/>
    <w:rsid w:val="00B161B4"/>
    <w:rsid w:val="00B31F20"/>
    <w:rsid w:val="00B3361E"/>
    <w:rsid w:val="00B36A1E"/>
    <w:rsid w:val="00B40EFF"/>
    <w:rsid w:val="00B528C7"/>
    <w:rsid w:val="00B739BA"/>
    <w:rsid w:val="00B9268F"/>
    <w:rsid w:val="00B97B8D"/>
    <w:rsid w:val="00BA4323"/>
    <w:rsid w:val="00BA4CCB"/>
    <w:rsid w:val="00BA702B"/>
    <w:rsid w:val="00BD7766"/>
    <w:rsid w:val="00BE08B9"/>
    <w:rsid w:val="00BE2BC7"/>
    <w:rsid w:val="00BF2B66"/>
    <w:rsid w:val="00C11767"/>
    <w:rsid w:val="00C36E15"/>
    <w:rsid w:val="00C41528"/>
    <w:rsid w:val="00C55CD1"/>
    <w:rsid w:val="00C613A9"/>
    <w:rsid w:val="00C9205D"/>
    <w:rsid w:val="00C9329B"/>
    <w:rsid w:val="00CA282D"/>
    <w:rsid w:val="00CD0573"/>
    <w:rsid w:val="00CE1550"/>
    <w:rsid w:val="00CF58E9"/>
    <w:rsid w:val="00D12D8F"/>
    <w:rsid w:val="00D1594E"/>
    <w:rsid w:val="00D16F51"/>
    <w:rsid w:val="00D36EB5"/>
    <w:rsid w:val="00D5045D"/>
    <w:rsid w:val="00D6161A"/>
    <w:rsid w:val="00D61C59"/>
    <w:rsid w:val="00D62416"/>
    <w:rsid w:val="00D7626B"/>
    <w:rsid w:val="00D8246D"/>
    <w:rsid w:val="00D836F6"/>
    <w:rsid w:val="00D85B8B"/>
    <w:rsid w:val="00DA08C0"/>
    <w:rsid w:val="00DA1390"/>
    <w:rsid w:val="00DA489E"/>
    <w:rsid w:val="00DD3F50"/>
    <w:rsid w:val="00DD4DBD"/>
    <w:rsid w:val="00E131DE"/>
    <w:rsid w:val="00E32780"/>
    <w:rsid w:val="00E4008F"/>
    <w:rsid w:val="00E50B9D"/>
    <w:rsid w:val="00E56704"/>
    <w:rsid w:val="00E72FEB"/>
    <w:rsid w:val="00E84C89"/>
    <w:rsid w:val="00E97433"/>
    <w:rsid w:val="00EA68B5"/>
    <w:rsid w:val="00EB3079"/>
    <w:rsid w:val="00ED2ACD"/>
    <w:rsid w:val="00EF0A56"/>
    <w:rsid w:val="00F03232"/>
    <w:rsid w:val="00F2035F"/>
    <w:rsid w:val="00F25473"/>
    <w:rsid w:val="00F310D9"/>
    <w:rsid w:val="00F66A03"/>
    <w:rsid w:val="00FA38A5"/>
    <w:rsid w:val="00FB5BEB"/>
    <w:rsid w:val="00FD2DDA"/>
    <w:rsid w:val="00FD76DB"/>
    <w:rsid w:val="00FE4EF0"/>
    <w:rsid w:val="05D0FAA8"/>
    <w:rsid w:val="12CD4114"/>
    <w:rsid w:val="16CD3A83"/>
    <w:rsid w:val="1B0582F1"/>
    <w:rsid w:val="1E4A9A4F"/>
    <w:rsid w:val="1FD8F414"/>
    <w:rsid w:val="218C8B11"/>
    <w:rsid w:val="25F8E243"/>
    <w:rsid w:val="29419E01"/>
    <w:rsid w:val="3085EA75"/>
    <w:rsid w:val="37D18CF7"/>
    <w:rsid w:val="3B46A5E7"/>
    <w:rsid w:val="421E931C"/>
    <w:rsid w:val="44EB212A"/>
    <w:rsid w:val="498127E2"/>
    <w:rsid w:val="4AE3AE4B"/>
    <w:rsid w:val="4D307D95"/>
    <w:rsid w:val="5698D2ED"/>
    <w:rsid w:val="6B7C5FD7"/>
    <w:rsid w:val="70F8F7B7"/>
    <w:rsid w:val="721238F6"/>
    <w:rsid w:val="7C9CC38D"/>
    <w:rsid w:val="7FAD5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1CD70C"/>
  <w14:defaultImageDpi w14:val="32767"/>
  <w15:docId w15:val="{5076F627-4F43-4A4A-A520-457C4C7D4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aliases w:val="MP Header 1"/>
    <w:qFormat/>
    <w:rsid w:val="004334D9"/>
    <w:pPr>
      <w:spacing w:before="120" w:after="120"/>
    </w:pPr>
    <w:rPr>
      <w:b/>
      <w:bCs/>
      <w:sz w:val="26"/>
    </w:rPr>
  </w:style>
  <w:style w:type="paragraph" w:styleId="Kop1">
    <w:name w:val="heading 1"/>
    <w:aliases w:val="MP Heading 2"/>
    <w:basedOn w:val="Kop2"/>
    <w:next w:val="Kop2"/>
    <w:link w:val="Kop1Char"/>
    <w:autoRedefine/>
    <w:uiPriority w:val="9"/>
    <w:qFormat/>
    <w:rsid w:val="009E5AA0"/>
    <w:pPr>
      <w:spacing w:before="360"/>
      <w:outlineLvl w:val="0"/>
    </w:pPr>
    <w:rPr>
      <w:rFonts w:asciiTheme="minorHAnsi" w:hAnsiTheme="minorHAnsi"/>
      <w:color w:val="1F2226"/>
      <w:sz w:val="22"/>
      <w:szCs w:val="32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rsid w:val="00941A7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2Char">
    <w:name w:val="Kop 2 Char"/>
    <w:basedOn w:val="Standaardalinea-lettertype"/>
    <w:link w:val="Kop2"/>
    <w:uiPriority w:val="9"/>
    <w:semiHidden/>
    <w:rsid w:val="00941A76"/>
    <w:rPr>
      <w:rFonts w:ascii="Roboto" w:eastAsiaTheme="majorEastAsia" w:hAnsi="Roboto" w:cstheme="majorBidi"/>
      <w:b/>
      <w:bCs/>
      <w:color w:val="101525"/>
      <w:szCs w:val="26"/>
    </w:rPr>
  </w:style>
  <w:style w:type="paragraph" w:customStyle="1" w:styleId="MPHeader3">
    <w:name w:val="MP Header 3"/>
    <w:basedOn w:val="Geenafstand"/>
    <w:qFormat/>
    <w:rsid w:val="009E5AA0"/>
    <w:rPr>
      <w:b/>
      <w:bCs/>
      <w:color w:val="101525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8A6BCC"/>
    <w:rPr>
      <w:rFonts w:ascii="Tahoma" w:eastAsia="PMingLiU" w:hAnsi="Tahoma" w:cs="Times New Roman"/>
      <w:b w:val="0"/>
      <w:bCs w:val="0"/>
      <w:sz w:val="16"/>
      <w:szCs w:val="16"/>
      <w:lang w:val="x-none" w:eastAsia="x-none"/>
    </w:rPr>
  </w:style>
  <w:style w:type="table" w:styleId="Tabelraster">
    <w:name w:val="Table Grid"/>
    <w:basedOn w:val="Standaardtabel"/>
    <w:uiPriority w:val="59"/>
    <w:rsid w:val="003433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eenafstand">
    <w:name w:val="No Spacing"/>
    <w:aliases w:val="MP Body text"/>
    <w:autoRedefine/>
    <w:uiPriority w:val="1"/>
    <w:qFormat/>
    <w:rsid w:val="009E5AA0"/>
    <w:rPr>
      <w:color w:val="A8A9AA"/>
      <w:sz w:val="20"/>
    </w:rPr>
  </w:style>
  <w:style w:type="character" w:customStyle="1" w:styleId="Kop1Char">
    <w:name w:val="Kop 1 Char"/>
    <w:aliases w:val="MP Heading 2 Char"/>
    <w:basedOn w:val="Standaardalinea-lettertype"/>
    <w:link w:val="Kop1"/>
    <w:uiPriority w:val="9"/>
    <w:rsid w:val="009E5AA0"/>
    <w:rPr>
      <w:rFonts w:eastAsiaTheme="majorEastAsia" w:cstheme="majorBidi"/>
      <w:b/>
      <w:bCs/>
      <w:color w:val="1F2226"/>
      <w:sz w:val="22"/>
      <w:szCs w:val="32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8A6BCC"/>
    <w:rPr>
      <w:rFonts w:ascii="Tahoma" w:eastAsia="PMingLiU" w:hAnsi="Tahoma" w:cs="Times New Roman"/>
      <w:sz w:val="16"/>
      <w:szCs w:val="16"/>
      <w:lang w:val="x-none" w:eastAsia="x-none"/>
    </w:rPr>
  </w:style>
  <w:style w:type="paragraph" w:styleId="Koptekst">
    <w:name w:val="header"/>
    <w:basedOn w:val="Standaard"/>
    <w:link w:val="KoptekstChar"/>
    <w:uiPriority w:val="99"/>
    <w:unhideWhenUsed/>
    <w:rsid w:val="003329C0"/>
    <w:pPr>
      <w:tabs>
        <w:tab w:val="center" w:pos="4680"/>
        <w:tab w:val="right" w:pos="9360"/>
      </w:tabs>
    </w:pPr>
    <w:rPr>
      <w:sz w:val="24"/>
    </w:rPr>
  </w:style>
  <w:style w:type="character" w:customStyle="1" w:styleId="KoptekstChar">
    <w:name w:val="Koptekst Char"/>
    <w:basedOn w:val="Standaardalinea-lettertype"/>
    <w:link w:val="Koptekst"/>
    <w:uiPriority w:val="99"/>
    <w:rsid w:val="003329C0"/>
    <w:rPr>
      <w:rFonts w:ascii="Roboto" w:hAnsi="Roboto"/>
      <w:b/>
      <w:bCs/>
    </w:rPr>
  </w:style>
  <w:style w:type="paragraph" w:styleId="Voettekst">
    <w:name w:val="footer"/>
    <w:basedOn w:val="Standaard"/>
    <w:link w:val="VoettekstChar"/>
    <w:uiPriority w:val="99"/>
    <w:unhideWhenUsed/>
    <w:rsid w:val="004826D4"/>
    <w:pPr>
      <w:tabs>
        <w:tab w:val="center" w:pos="4680"/>
        <w:tab w:val="right" w:pos="9360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4826D4"/>
    <w:rPr>
      <w:rFonts w:ascii="Roboto" w:hAnsi="Roboto"/>
      <w:b/>
      <w:bCs/>
      <w:sz w:val="32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761808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761808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761808"/>
    <w:rPr>
      <w:b/>
      <w:bCs/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761808"/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761808"/>
    <w:rPr>
      <w:b/>
      <w:bCs/>
      <w:sz w:val="20"/>
      <w:szCs w:val="20"/>
    </w:rPr>
  </w:style>
  <w:style w:type="character" w:styleId="Hyperlink">
    <w:name w:val="Hyperlink"/>
    <w:basedOn w:val="Standaardalinea-lettertype"/>
    <w:uiPriority w:val="99"/>
    <w:unhideWhenUsed/>
    <w:rsid w:val="004C7212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Standaardalinea-lettertype"/>
    <w:uiPriority w:val="99"/>
    <w:rsid w:val="004C7212"/>
    <w:rPr>
      <w:color w:val="605E5C"/>
      <w:shd w:val="clear" w:color="auto" w:fill="E1DFDD"/>
    </w:rPr>
  </w:style>
  <w:style w:type="character" w:styleId="Tekstvantijdelijkeaanduiding">
    <w:name w:val="Placeholder Text"/>
    <w:basedOn w:val="Standaardalinea-lettertype"/>
    <w:uiPriority w:val="99"/>
    <w:semiHidden/>
    <w:rsid w:val="00D6161A"/>
    <w:rPr>
      <w:color w:val="808080"/>
    </w:rPr>
  </w:style>
  <w:style w:type="paragraph" w:styleId="Bijschrift">
    <w:name w:val="caption"/>
    <w:basedOn w:val="Standaard"/>
    <w:next w:val="Standaard"/>
    <w:uiPriority w:val="35"/>
    <w:unhideWhenUsed/>
    <w:qFormat/>
    <w:rsid w:val="00497524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Revisie">
    <w:name w:val="Revision"/>
    <w:hidden/>
    <w:uiPriority w:val="99"/>
    <w:semiHidden/>
    <w:rsid w:val="005725AC"/>
    <w:rPr>
      <w:b/>
      <w:bCs/>
      <w:sz w:val="26"/>
    </w:rPr>
  </w:style>
  <w:style w:type="paragraph" w:styleId="Lijstalinea">
    <w:name w:val="List Paragraph"/>
    <w:basedOn w:val="Standaard"/>
    <w:uiPriority w:val="34"/>
    <w:rsid w:val="005725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5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5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0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8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3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phanNunnink\Downloads\Evaluation_form_EN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32DB4A9AA804335B20DB14C359B389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88CC1BE-D9FA-4E4A-9D23-B5F7E8A84D80}"/>
      </w:docPartPr>
      <w:docPartBody>
        <w:p w:rsidR="00AC2487" w:rsidRDefault="00AC2487">
          <w:pPr>
            <w:pStyle w:val="032DB4A9AA804335B20DB14C359B389C"/>
          </w:pPr>
          <w:r w:rsidRPr="0089647F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56CA8F0C178F4823846D808CE5A4E22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FF92F931-3C19-416F-B72D-D0FE42C73F85}"/>
      </w:docPartPr>
      <w:docPartBody>
        <w:p w:rsidR="00AC2487" w:rsidRDefault="00AC2487">
          <w:pPr>
            <w:pStyle w:val="56CA8F0C178F4823846D808CE5A4E223"/>
          </w:pPr>
          <w:r w:rsidRPr="0089647F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CAD814BDE3544549ADBADD43400F50D7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D83E1A84-D9A1-477C-8B19-6F365F0B0D5D}"/>
      </w:docPartPr>
      <w:docPartBody>
        <w:p w:rsidR="00AC2487" w:rsidRDefault="00AC2487">
          <w:pPr>
            <w:pStyle w:val="CAD814BDE3544549ADBADD43400F50D7"/>
          </w:pPr>
          <w:r w:rsidRPr="0089647F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3458F52D66874551914FB8CF727D7558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2DB72D4-80C3-46F9-9F81-0D106AFAE1A6}"/>
      </w:docPartPr>
      <w:docPartBody>
        <w:p w:rsidR="00AC2487" w:rsidRDefault="00AC2487">
          <w:pPr>
            <w:pStyle w:val="3458F52D66874551914FB8CF727D7558"/>
          </w:pPr>
          <w:r w:rsidRPr="0089647F">
            <w:rPr>
              <w:rStyle w:val="Tekstvantijdelijkeaanduiding"/>
            </w:rPr>
            <w:t>Click or tap here to enter text.</w:t>
          </w:r>
        </w:p>
      </w:docPartBody>
    </w:docPart>
    <w:docPart>
      <w:docPartPr>
        <w:name w:val="20E9A4F01BC3483FBF8F5773D6966A6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62D59D2-58E7-4C74-97DC-D9147B076421}"/>
      </w:docPartPr>
      <w:docPartBody>
        <w:p w:rsidR="0020572B" w:rsidRDefault="00862E40" w:rsidP="00862E40">
          <w:pPr>
            <w:pStyle w:val="20E9A4F01BC3483FBF8F5773D6966A62"/>
          </w:pPr>
          <w:r w:rsidRPr="004A79B9">
            <w:rPr>
              <w:rStyle w:val="Tekstvantijdelijkeaanduiding"/>
            </w:rPr>
            <w:t>[Titel]</w:t>
          </w:r>
        </w:p>
      </w:docPartBody>
    </w:docPart>
    <w:docPart>
      <w:docPartPr>
        <w:name w:val="0E8CF5B0362945DF9F0EB4661E5FECC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68A85DE-E982-4C72-B0B6-F773B00878E5}"/>
      </w:docPartPr>
      <w:docPartBody>
        <w:p w:rsidR="0020572B" w:rsidRDefault="00862E40" w:rsidP="00862E40">
          <w:pPr>
            <w:pStyle w:val="0E8CF5B0362945DF9F0EB4661E5FECC9"/>
          </w:pPr>
          <w:r w:rsidRPr="004A79B9">
            <w:rPr>
              <w:rStyle w:val="Tekstvantijdelijkeaanduiding"/>
            </w:rPr>
            <w:t>[Doc type]</w:t>
          </w:r>
        </w:p>
      </w:docPartBody>
    </w:docPart>
    <w:docPart>
      <w:docPartPr>
        <w:name w:val="6DDB956F8E6943D6A0A21D2ED49FB5C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71D42C3-7A48-45E3-B21A-47A6E95F9F23}"/>
      </w:docPartPr>
      <w:docPartBody>
        <w:p w:rsidR="00CF59C8" w:rsidRDefault="00CF59C8">
          <w:r w:rsidRPr="002525E8">
            <w:rPr>
              <w:rStyle w:val="Tekstvantijdelijkeaanduiding"/>
            </w:rPr>
            <w:t>[Label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2487"/>
    <w:rsid w:val="00195918"/>
    <w:rsid w:val="0020572B"/>
    <w:rsid w:val="00862E40"/>
    <w:rsid w:val="00A341A1"/>
    <w:rsid w:val="00AC2487"/>
    <w:rsid w:val="00AC49DB"/>
    <w:rsid w:val="00B07119"/>
    <w:rsid w:val="00CF59C8"/>
    <w:rsid w:val="00E27FCD"/>
    <w:rsid w:val="00E72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CF59C8"/>
    <w:rPr>
      <w:color w:val="808080"/>
    </w:rPr>
  </w:style>
  <w:style w:type="paragraph" w:customStyle="1" w:styleId="032DB4A9AA804335B20DB14C359B389C">
    <w:name w:val="032DB4A9AA804335B20DB14C359B389C"/>
  </w:style>
  <w:style w:type="paragraph" w:customStyle="1" w:styleId="56CA8F0C178F4823846D808CE5A4E223">
    <w:name w:val="56CA8F0C178F4823846D808CE5A4E223"/>
  </w:style>
  <w:style w:type="paragraph" w:customStyle="1" w:styleId="CAD814BDE3544549ADBADD43400F50D7">
    <w:name w:val="CAD814BDE3544549ADBADD43400F50D7"/>
  </w:style>
  <w:style w:type="paragraph" w:customStyle="1" w:styleId="3458F52D66874551914FB8CF727D7558">
    <w:name w:val="3458F52D66874551914FB8CF727D7558"/>
  </w:style>
  <w:style w:type="paragraph" w:customStyle="1" w:styleId="20E9A4F01BC3483FBF8F5773D6966A62">
    <w:name w:val="20E9A4F01BC3483FBF8F5773D6966A62"/>
    <w:rsid w:val="00862E40"/>
  </w:style>
  <w:style w:type="paragraph" w:customStyle="1" w:styleId="0E8CF5B0362945DF9F0EB4661E5FECC9">
    <w:name w:val="0E8CF5B0362945DF9F0EB4661E5FECC9"/>
    <w:rsid w:val="00862E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201727d5-d189-426d-bb61-35fdfbb90054">Front Office</Department>
    <Currentversion xmlns="201727d5-d189-426d-bb61-35fdfbb90054">2023-12-31T23:00:00+00:00</Currentversion>
    <Entity xmlns="201727d5-d189-426d-bb61-35fdfbb90054">Employee</Entity>
    <Language xmlns="201727d5-d189-426d-bb61-35fdfbb90054">English</Language>
    <TaxCatchAll xmlns="7f7cc054-98dd-4c3b-af14-8154010b27c6" xsi:nil="true"/>
    <lcf76f155ced4ddcb4097134ff3c332f xmlns="201727d5-d189-426d-bb61-35fdfbb90054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302D30EA1396459815056942FDDFE5" ma:contentTypeVersion="13" ma:contentTypeDescription="Create a new document." ma:contentTypeScope="" ma:versionID="3095a5eb396a4ccce75e7e3f9e963384">
  <xsd:schema xmlns:xsd="http://www.w3.org/2001/XMLSchema" xmlns:xs="http://www.w3.org/2001/XMLSchema" xmlns:p="http://schemas.microsoft.com/office/2006/metadata/properties" xmlns:ns2="201727d5-d189-426d-bb61-35fdfbb90054" xmlns:ns3="7f7cc054-98dd-4c3b-af14-8154010b27c6" targetNamespace="http://schemas.microsoft.com/office/2006/metadata/properties" ma:root="true" ma:fieldsID="e86388d6a062d4cd3ae4598cc1d09be5" ns2:_="" ns3:_="">
    <xsd:import namespace="201727d5-d189-426d-bb61-35fdfbb90054"/>
    <xsd:import namespace="7f7cc054-98dd-4c3b-af14-8154010b27c6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Language" minOccurs="0"/>
                <xsd:element ref="ns2:Entity" minOccurs="0"/>
                <xsd:element ref="ns2:Currentversion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1727d5-d189-426d-bb61-35fdfbb90054" elementFormDefault="qualified">
    <xsd:import namespace="http://schemas.microsoft.com/office/2006/documentManagement/types"/>
    <xsd:import namespace="http://schemas.microsoft.com/office/infopath/2007/PartnerControls"/>
    <xsd:element name="Department" ma:index="8" nillable="true" ma:displayName="Department" ma:format="Dropdown" ma:internalName="Department">
      <xsd:simpleType>
        <xsd:restriction base="dms:Choice">
          <xsd:enumeration value="Front Office"/>
          <xsd:enumeration value="Back Office"/>
          <xsd:enumeration value="Marketing"/>
          <xsd:enumeration value="General"/>
        </xsd:restriction>
      </xsd:simpleType>
    </xsd:element>
    <xsd:element name="Language" ma:index="9" nillable="true" ma:displayName="Language" ma:format="Dropdown" ma:internalName="Language">
      <xsd:simpleType>
        <xsd:restriction base="dms:Choice">
          <xsd:enumeration value="English"/>
          <xsd:enumeration value="Dutch"/>
          <xsd:enumeration value="German"/>
        </xsd:restriction>
      </xsd:simpleType>
    </xsd:element>
    <xsd:element name="Entity" ma:index="10" nillable="true" ma:displayName="Entity" ma:format="Dropdown" ma:internalName="Entity">
      <xsd:simpleType>
        <xsd:restriction base="dms:Choice">
          <xsd:enumeration value="Candidate"/>
          <xsd:enumeration value="Employee"/>
          <xsd:enumeration value="Client"/>
          <xsd:enumeration value="General"/>
        </xsd:restriction>
      </xsd:simpleType>
    </xsd:element>
    <xsd:element name="Currentversion" ma:index="11" nillable="true" ma:displayName="Current version" ma:format="DateOnly" ma:internalName="Currentversion">
      <xsd:simpleType>
        <xsd:restriction base="dms:DateTim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08f313b-297c-4453-a466-3ca7de0909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7cc054-98dd-4c3b-af14-8154010b27c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e8c67d59-d30e-46f6-8e5d-d834503123ef}" ma:internalName="TaxCatchAll" ma:showField="CatchAllData" ma:web="7f7cc054-98dd-4c3b-af14-8154010b27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E15AC4-68DC-4CEF-96DC-8F50104A92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AC4565-D698-43BE-BA6C-525C5A3D8B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30A8F4-A60B-434A-87A8-E7E5FC762010}">
  <ds:schemaRefs>
    <ds:schemaRef ds:uri="http://purl.org/dc/elements/1.1/"/>
    <ds:schemaRef ds:uri="201727d5-d189-426d-bb61-35fdfbb90054"/>
    <ds:schemaRef ds:uri="7f7cc054-98dd-4c3b-af14-8154010b27c6"/>
    <ds:schemaRef ds:uri="http://purl.org/dc/terms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91B23FA-8B80-4ADE-BCD4-605B4190D2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1727d5-d189-426d-bb61-35fdfbb90054"/>
    <ds:schemaRef ds:uri="7f7cc054-98dd-4c3b-af14-8154010b27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valuation_form_EN (1)</Template>
  <TotalTime>0</TotalTime>
  <Pages>1</Pages>
  <Words>97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Evaluation</dc:title>
  <dc:subject/>
  <dc:creator>Stephan Nunnink</dc:creator>
  <cp:keywords/>
  <dc:description/>
  <cp:lastModifiedBy>Sander Barten</cp:lastModifiedBy>
  <cp:revision>2</cp:revision>
  <cp:lastPrinted>2023-06-13T17:24:00Z</cp:lastPrinted>
  <dcterms:created xsi:type="dcterms:W3CDTF">2024-01-31T14:05:00Z</dcterms:created>
  <dcterms:modified xsi:type="dcterms:W3CDTF">2024-01-31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03302D30EA1396459815056942FDDFE5</vt:lpwstr>
  </property>
  <property fmtid="{D5CDD505-2E9C-101B-9397-08002B2CF9AE}" pid="4" name="GrammarlyDocumentId">
    <vt:lpwstr>1aec0a4c-6ffc-4c36-9dd1-5fedaa2b98ff</vt:lpwstr>
  </property>
</Properties>
</file>